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2D61" w:rsidRDefault="00D42D61" w:rsidP="00D42D61">
      <w:pPr>
        <w:rPr>
          <w:rFonts w:ascii="Gadugi" w:hAnsi="Gadugi"/>
          <w:b/>
          <w:bCs/>
          <w:sz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A7B294F" wp14:editId="21EC825C">
                <wp:simplePos x="0" y="0"/>
                <wp:positionH relativeFrom="column">
                  <wp:posOffset>-247015</wp:posOffset>
                </wp:positionH>
                <wp:positionV relativeFrom="paragraph">
                  <wp:posOffset>-156845</wp:posOffset>
                </wp:positionV>
                <wp:extent cx="7938135" cy="10187940"/>
                <wp:effectExtent l="0" t="0" r="24765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-19.45pt;margin-top:-12.35pt;width:625.05pt;height:802.2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" fillcolor="#ccc0d9 [1303]" strokecolor="#243f60 [1604]" strokeweight="2pt"/>
            </w:pict>
          </mc:Fallback>
        </mc:AlternateContent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D42D61" w:rsidRDefault="00D42D61" w:rsidP="00D42D61">
      <w:pPr>
        <w:rPr>
          <w:rFonts w:ascii="Gadugi" w:hAnsi="Gadugi"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GRADE 9: INTEGRATED SCIENCE (Practical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1 YEAR: 2025                                                                 TIME: 2 HOURS</w:t>
      </w:r>
    </w:p>
    <w:p w:rsidR="00D42D61" w:rsidRDefault="00D42D61" w:rsidP="00D42D61">
      <w:pPr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Candidate’s Name: ___________________________________. Assessment Number: _____________________.</w:t>
      </w:r>
    </w:p>
    <w:p w:rsidR="00D42D61" w:rsidRDefault="00D42D61" w:rsidP="00D42D61">
      <w:pPr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School Name: ________________________________________. School Code: _______________________________.</w:t>
      </w:r>
    </w:p>
    <w:p w:rsidR="00D42D61" w:rsidRDefault="00D42D61" w:rsidP="00D42D61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4ABCD5B7" wp14:editId="495F9B2E">
            <wp:simplePos x="0" y="0"/>
            <wp:positionH relativeFrom="column">
              <wp:posOffset>5152390</wp:posOffset>
            </wp:positionH>
            <wp:positionV relativeFrom="paragraph">
              <wp:posOffset>234950</wp:posOffset>
            </wp:positionV>
            <wp:extent cx="1960880" cy="1662430"/>
            <wp:effectExtent l="0" t="0" r="127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26"/>
          <w:szCs w:val="26"/>
        </w:rPr>
        <w:t>Candidate’s Signature: ______________________________. Date: ____________________________________</w:t>
      </w:r>
    </w:p>
    <w:p w:rsidR="00D42D61" w:rsidRDefault="00D42D61" w:rsidP="00D42D61">
      <w:pPr>
        <w:pStyle w:val="FirstParagraph"/>
        <w:rPr>
          <w:rFonts w:ascii="Times New Roman" w:hAnsi="Times New Roman" w:cs="Times New Roman"/>
          <w:b/>
          <w:bCs/>
        </w:rPr>
      </w:pPr>
    </w:p>
    <w:p w:rsidR="00D42D61" w:rsidRDefault="00D42D61" w:rsidP="00D42D61">
      <w:pPr>
        <w:pStyle w:val="FirstParagraph"/>
        <w:rPr>
          <w:rFonts w:ascii="Times New Roman" w:hAnsi="Times New Roman" w:cs="Times New Roman"/>
          <w:b/>
          <w:bCs/>
        </w:rPr>
      </w:pPr>
    </w:p>
    <w:p w:rsidR="00D42D61" w:rsidRDefault="00D42D61" w:rsidP="00D42D61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D42D61" w:rsidRDefault="00D42D61" w:rsidP="00D42D61">
      <w:pPr>
        <w:numPr>
          <w:ilvl w:val="0"/>
          <w:numId w:val="12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rite the </w:t>
      </w:r>
      <w:r>
        <w:rPr>
          <w:rFonts w:ascii="Times New Roman" w:eastAsia="Times New Roman" w:hAnsi="Times New Roman"/>
          <w:b/>
          <w:sz w:val="24"/>
        </w:rPr>
        <w:t>name</w:t>
      </w:r>
      <w:r>
        <w:rPr>
          <w:rFonts w:ascii="Times New Roman" w:eastAsia="Times New Roman" w:hAnsi="Times New Roman"/>
          <w:sz w:val="24"/>
        </w:rPr>
        <w:t xml:space="preserve"> and </w:t>
      </w:r>
      <w:r>
        <w:rPr>
          <w:rFonts w:ascii="Times New Roman" w:eastAsia="Times New Roman" w:hAnsi="Times New Roman"/>
          <w:b/>
          <w:sz w:val="24"/>
        </w:rPr>
        <w:t>code of your school</w:t>
      </w:r>
      <w:r>
        <w:rPr>
          <w:rFonts w:ascii="Times New Roman" w:eastAsia="Times New Roman" w:hAnsi="Times New Roman"/>
          <w:sz w:val="24"/>
        </w:rPr>
        <w:t xml:space="preserve"> in the spaces provided above.</w:t>
      </w:r>
    </w:p>
    <w:p w:rsidR="00D42D61" w:rsidRDefault="00D42D61" w:rsidP="00D42D61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D42D61" w:rsidRDefault="00D42D61" w:rsidP="00D42D61">
      <w:pPr>
        <w:numPr>
          <w:ilvl w:val="0"/>
          <w:numId w:val="12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</w:rPr>
        <w:t>Sign</w:t>
      </w:r>
      <w:r>
        <w:rPr>
          <w:rFonts w:ascii="Times New Roman" w:eastAsia="Times New Roman" w:hAnsi="Times New Roman"/>
          <w:sz w:val="24"/>
        </w:rPr>
        <w:t xml:space="preserve"> and write the </w:t>
      </w:r>
      <w:r>
        <w:rPr>
          <w:rFonts w:ascii="Times New Roman" w:eastAsia="Times New Roman" w:hAnsi="Times New Roman"/>
          <w:b/>
          <w:sz w:val="24"/>
        </w:rPr>
        <w:t>date</w:t>
      </w:r>
      <w:r>
        <w:rPr>
          <w:rFonts w:ascii="Times New Roman" w:eastAsia="Times New Roman" w:hAnsi="Times New Roman"/>
          <w:sz w:val="24"/>
        </w:rPr>
        <w:t xml:space="preserve"> of the assessment in the spaces provided above.</w:t>
      </w:r>
    </w:p>
    <w:p w:rsidR="00D42D61" w:rsidRDefault="00D42D61" w:rsidP="00D42D61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D42D61" w:rsidRDefault="00D42D61" w:rsidP="00D42D61">
      <w:pPr>
        <w:numPr>
          <w:ilvl w:val="0"/>
          <w:numId w:val="12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This paper consists of </w:t>
      </w:r>
      <w:r>
        <w:rPr>
          <w:rFonts w:ascii="Times New Roman" w:eastAsia="Times New Roman" w:hAnsi="Times New Roman"/>
          <w:b/>
          <w:sz w:val="24"/>
        </w:rPr>
        <w:t>2</w:t>
      </w:r>
      <w:r>
        <w:rPr>
          <w:rFonts w:ascii="Times New Roman" w:eastAsia="Times New Roman" w:hAnsi="Times New Roman"/>
          <w:sz w:val="24"/>
        </w:rPr>
        <w:t xml:space="preserve"> questions.</w:t>
      </w:r>
    </w:p>
    <w:p w:rsidR="00D42D61" w:rsidRDefault="00D42D61" w:rsidP="00D42D61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D42D61" w:rsidRDefault="00D42D61" w:rsidP="00D42D61">
      <w:pPr>
        <w:numPr>
          <w:ilvl w:val="0"/>
          <w:numId w:val="12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Answer </w:t>
      </w:r>
      <w:r>
        <w:rPr>
          <w:rFonts w:ascii="Times New Roman" w:eastAsia="Times New Roman" w:hAnsi="Times New Roman"/>
          <w:b/>
          <w:sz w:val="24"/>
        </w:rPr>
        <w:t>BOTH</w:t>
      </w:r>
      <w:r>
        <w:rPr>
          <w:rFonts w:ascii="Times New Roman" w:eastAsia="Times New Roman" w:hAnsi="Times New Roman"/>
          <w:sz w:val="24"/>
        </w:rPr>
        <w:t xml:space="preserve"> questions in the spaces provided on this </w:t>
      </w:r>
      <w:r>
        <w:rPr>
          <w:rFonts w:ascii="Times New Roman" w:eastAsia="Times New Roman" w:hAnsi="Times New Roman"/>
          <w:b/>
          <w:sz w:val="24"/>
        </w:rPr>
        <w:t>QUESTION PAPER</w:t>
      </w:r>
      <w:r>
        <w:rPr>
          <w:rFonts w:ascii="Times New Roman" w:eastAsia="Times New Roman" w:hAnsi="Times New Roman"/>
          <w:sz w:val="24"/>
        </w:rPr>
        <w:t>.</w:t>
      </w:r>
    </w:p>
    <w:p w:rsidR="00D42D61" w:rsidRDefault="00D42D61" w:rsidP="00D42D61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D42D61" w:rsidRDefault="00D42D61" w:rsidP="00D42D61">
      <w:pPr>
        <w:numPr>
          <w:ilvl w:val="0"/>
          <w:numId w:val="12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Do </w:t>
      </w:r>
      <w:r>
        <w:rPr>
          <w:rFonts w:ascii="Times New Roman" w:eastAsia="Times New Roman" w:hAnsi="Times New Roman"/>
          <w:b/>
          <w:sz w:val="24"/>
        </w:rPr>
        <w:t>NOT</w:t>
      </w:r>
      <w:r>
        <w:rPr>
          <w:rFonts w:ascii="Times New Roman" w:eastAsia="Times New Roman" w:hAnsi="Times New Roman"/>
          <w:sz w:val="24"/>
        </w:rPr>
        <w:t xml:space="preserve"> remove any page from this question paper.</w:t>
      </w:r>
    </w:p>
    <w:p w:rsidR="00D42D61" w:rsidRDefault="00D42D61" w:rsidP="00D42D61">
      <w:pPr>
        <w:spacing w:line="50" w:lineRule="exact"/>
        <w:rPr>
          <w:rFonts w:ascii="Times New Roman" w:eastAsia="Times New Roman" w:hAnsi="Times New Roman"/>
          <w:sz w:val="24"/>
        </w:rPr>
      </w:pPr>
    </w:p>
    <w:p w:rsidR="00D42D61" w:rsidRDefault="00D42D61" w:rsidP="00D42D61">
      <w:pPr>
        <w:numPr>
          <w:ilvl w:val="0"/>
          <w:numId w:val="12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Answer the questions in English.</w:t>
      </w:r>
    </w:p>
    <w:p w:rsidR="00D42D61" w:rsidRDefault="00D42D61" w:rsidP="00D42D61">
      <w:pPr>
        <w:pStyle w:val="ListParagraph"/>
        <w:rPr>
          <w:rFonts w:ascii="Times New Roman" w:eastAsia="Times New Roman" w:hAnsi="Times New Roman"/>
          <w:sz w:val="24"/>
        </w:rPr>
      </w:pPr>
    </w:p>
    <w:p w:rsidR="00D42D61" w:rsidRDefault="00D42D61" w:rsidP="00D42D61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D42D61" w:rsidRDefault="00D42D61" w:rsidP="00D42D61">
      <w:pPr>
        <w:tabs>
          <w:tab w:val="left" w:pos="1552"/>
        </w:tabs>
        <w:spacing w:after="0"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</w:rPr>
        <w:tab/>
        <w:t xml:space="preserve">                                </w:t>
      </w:r>
      <w:proofErr w:type="gramStart"/>
      <w:r>
        <w:rPr>
          <w:rFonts w:ascii="Times New Roman" w:eastAsia="Times New Roman" w:hAnsi="Times New Roman"/>
          <w:b/>
          <w:sz w:val="24"/>
        </w:rPr>
        <w:t>FOR OFFICIAL USE ONLY.</w:t>
      </w:r>
      <w:proofErr w:type="gramEnd"/>
    </w:p>
    <w:p w:rsidR="00D42D61" w:rsidRDefault="00D42D61" w:rsidP="00D42D61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D42D61" w:rsidRDefault="00D42D61" w:rsidP="00D42D61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D42D61" w:rsidRDefault="00D42D61" w:rsidP="00D42D61">
      <w:pPr>
        <w:spacing w:line="60" w:lineRule="exact"/>
        <w:rPr>
          <w:rFonts w:ascii="Times New Roman" w:eastAsia="Times New Roman" w:hAnsi="Times New Roman"/>
          <w:sz w:val="24"/>
        </w:rPr>
      </w:pPr>
    </w:p>
    <w:tbl>
      <w:tblPr>
        <w:tblStyle w:val="TableGrid"/>
        <w:tblpPr w:leftFromText="180" w:rightFromText="180" w:vertAnchor="text" w:horzAnchor="page" w:tblpX="2567" w:tblpY="-9"/>
        <w:tblW w:w="0" w:type="auto"/>
        <w:tblLook w:val="04A0" w:firstRow="1" w:lastRow="0" w:firstColumn="1" w:lastColumn="0" w:noHBand="0" w:noVBand="1"/>
      </w:tblPr>
      <w:tblGrid>
        <w:gridCol w:w="2423"/>
        <w:gridCol w:w="903"/>
        <w:gridCol w:w="903"/>
        <w:gridCol w:w="1670"/>
      </w:tblGrid>
      <w:tr w:rsidR="00D42D61" w:rsidTr="00412E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 Official Use On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2D61" w:rsidRDefault="00D42D61" w:rsidP="00412E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42D61" w:rsidTr="00412E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D42D61" w:rsidTr="00412E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QUESTIONS</w:t>
            </w:r>
          </w:p>
        </w:tc>
      </w:tr>
      <w:tr w:rsidR="00D42D61" w:rsidTr="00412E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 MARKS</w:t>
            </w:r>
          </w:p>
        </w:tc>
      </w:tr>
      <w:tr w:rsidR="00D42D61" w:rsidTr="00412E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2D61" w:rsidRDefault="00D42D61" w:rsidP="00412E22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2D61" w:rsidRDefault="00D42D61" w:rsidP="00412E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D42D61" w:rsidRDefault="00D42D61" w:rsidP="00D42D6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D42D61" w:rsidRDefault="00D42D61" w:rsidP="00D42D6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D42D61" w:rsidRDefault="00D42D61" w:rsidP="00D42D6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D42D61" w:rsidRDefault="00D42D61" w:rsidP="00D42D6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D42D61" w:rsidRDefault="00D42D61" w:rsidP="00D42D6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D42D61" w:rsidRDefault="00D42D61" w:rsidP="00D42D6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D42D61" w:rsidRDefault="00D42D61" w:rsidP="00D42D6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6 printed pages. Candidates should check the question paper to ascertain that all the pages are printed as indicated and that no questions are missing.</w:t>
      </w:r>
    </w:p>
    <w:p w:rsidR="00D42D61" w:rsidRDefault="00D42D61" w:rsidP="00D42D61">
      <w:pPr>
        <w:rPr>
          <w:rFonts w:ascii="Gadugi" w:hAnsi="Gadugi"/>
          <w:b/>
          <w:bCs/>
        </w:rPr>
      </w:pPr>
      <w:r>
        <w:rPr>
          <w:rFonts w:ascii="Gadugi" w:hAnsi="Gadugi"/>
          <w:b/>
        </w:rPr>
        <w:t xml:space="preserve">© 2025 </w:t>
      </w:r>
      <w:r>
        <w:rPr>
          <w:rFonts w:ascii="Gadugi" w:hAnsi="Gadugi"/>
          <w:b/>
          <w:bCs/>
        </w:rPr>
        <w:t xml:space="preserve">COMPETENCE KENYA ASSESSMENT COUNCIL                         </w:t>
      </w:r>
      <w:r>
        <w:rPr>
          <w:rFonts w:ascii="Gadugi" w:hAnsi="Gadugi"/>
          <w:b/>
          <w:bCs/>
          <w:i/>
        </w:rPr>
        <w:t>Turn over</w:t>
      </w:r>
    </w:p>
    <w:p w:rsidR="00D42D61" w:rsidRPr="00D42D61" w:rsidRDefault="00D42D61" w:rsidP="00D42D61">
      <w:pPr>
        <w:rPr>
          <w:rFonts w:ascii="Gadugi" w:hAnsi="Gadugi"/>
          <w:b/>
          <w:bCs/>
          <w:sz w:val="24"/>
          <w:szCs w:val="24"/>
        </w:rPr>
      </w:pPr>
      <w:r w:rsidRPr="00D42D61">
        <w:rPr>
          <w:rFonts w:ascii="Gadugi" w:hAnsi="Gadugi"/>
          <w:b/>
          <w:bCs/>
          <w:sz w:val="24"/>
          <w:szCs w:val="24"/>
        </w:rPr>
        <w:lastRenderedPageBreak/>
        <w:t>Task 1 (20 marks) – Biology Experiment: Osmosis</w:t>
      </w:r>
    </w:p>
    <w:p w:rsidR="00D42D61" w:rsidRPr="00D42D61" w:rsidRDefault="00D42D61" w:rsidP="00D42D61">
      <w:pPr>
        <w:rPr>
          <w:rFonts w:ascii="Gadugi" w:hAnsi="Gadugi"/>
          <w:bCs/>
          <w:sz w:val="24"/>
          <w:szCs w:val="24"/>
        </w:rPr>
      </w:pPr>
      <w:r w:rsidRPr="00D42D61">
        <w:rPr>
          <w:rFonts w:ascii="Gadugi" w:hAnsi="Gadugi"/>
          <w:b/>
          <w:bCs/>
          <w:sz w:val="24"/>
          <w:szCs w:val="24"/>
        </w:rPr>
        <w:t>Experiment: Investigating osmosis using Irish potato tubers</w:t>
      </w:r>
    </w:p>
    <w:p w:rsidR="00D42D61" w:rsidRPr="00D42D61" w:rsidRDefault="00D42D61" w:rsidP="00D42D61">
      <w:pPr>
        <w:rPr>
          <w:rFonts w:ascii="Gadugi" w:hAnsi="Gadugi"/>
          <w:bCs/>
          <w:sz w:val="24"/>
          <w:szCs w:val="24"/>
        </w:rPr>
      </w:pPr>
      <w:r w:rsidRPr="00D42D61">
        <w:rPr>
          <w:rFonts w:ascii="Gadugi" w:hAnsi="Gadugi"/>
          <w:b/>
          <w:bCs/>
          <w:sz w:val="24"/>
          <w:szCs w:val="24"/>
        </w:rPr>
        <w:t>Materials provided:</w:t>
      </w:r>
    </w:p>
    <w:p w:rsidR="00D42D61" w:rsidRPr="00D42D61" w:rsidRDefault="00D42D61" w:rsidP="00D42D61">
      <w:pPr>
        <w:numPr>
          <w:ilvl w:val="0"/>
          <w:numId w:val="23"/>
        </w:numPr>
        <w:rPr>
          <w:rFonts w:ascii="Gadugi" w:hAnsi="Gadugi"/>
          <w:bCs/>
          <w:sz w:val="24"/>
          <w:szCs w:val="24"/>
        </w:rPr>
      </w:pPr>
      <w:r w:rsidRPr="00D42D61">
        <w:rPr>
          <w:rFonts w:ascii="Gadugi" w:hAnsi="Gadugi"/>
          <w:bCs/>
          <w:sz w:val="24"/>
          <w:szCs w:val="24"/>
        </w:rPr>
        <w:t>Two potato tubers</w:t>
      </w:r>
    </w:p>
    <w:p w:rsidR="00D42D61" w:rsidRPr="00D42D61" w:rsidRDefault="00D42D61" w:rsidP="00D42D61">
      <w:pPr>
        <w:numPr>
          <w:ilvl w:val="0"/>
          <w:numId w:val="23"/>
        </w:numPr>
        <w:rPr>
          <w:rFonts w:ascii="Gadugi" w:hAnsi="Gadugi"/>
          <w:bCs/>
          <w:sz w:val="24"/>
          <w:szCs w:val="24"/>
        </w:rPr>
      </w:pPr>
      <w:r w:rsidRPr="00D42D61">
        <w:rPr>
          <w:rFonts w:ascii="Gadugi" w:hAnsi="Gadugi"/>
          <w:bCs/>
          <w:sz w:val="24"/>
          <w:szCs w:val="24"/>
        </w:rPr>
        <w:t>Two beakers</w:t>
      </w:r>
    </w:p>
    <w:p w:rsidR="00D42D61" w:rsidRPr="00D42D61" w:rsidRDefault="00D42D61" w:rsidP="00D42D61">
      <w:pPr>
        <w:numPr>
          <w:ilvl w:val="0"/>
          <w:numId w:val="23"/>
        </w:numPr>
        <w:rPr>
          <w:rFonts w:ascii="Gadugi" w:hAnsi="Gadugi"/>
          <w:bCs/>
          <w:sz w:val="24"/>
          <w:szCs w:val="24"/>
        </w:rPr>
      </w:pPr>
      <w:r w:rsidRPr="00D42D61">
        <w:rPr>
          <w:rFonts w:ascii="Gadugi" w:hAnsi="Gadugi"/>
          <w:bCs/>
          <w:sz w:val="24"/>
          <w:szCs w:val="24"/>
        </w:rPr>
        <w:t>Sugar solution</w:t>
      </w:r>
    </w:p>
    <w:p w:rsidR="00D42D61" w:rsidRPr="00D42D61" w:rsidRDefault="00D42D61" w:rsidP="00D42D61">
      <w:pPr>
        <w:numPr>
          <w:ilvl w:val="0"/>
          <w:numId w:val="23"/>
        </w:numPr>
        <w:rPr>
          <w:rFonts w:ascii="Gadugi" w:hAnsi="Gadugi"/>
          <w:bCs/>
          <w:sz w:val="24"/>
          <w:szCs w:val="24"/>
        </w:rPr>
      </w:pPr>
      <w:r w:rsidRPr="00D42D61">
        <w:rPr>
          <w:rFonts w:ascii="Gadugi" w:hAnsi="Gadugi"/>
          <w:bCs/>
          <w:sz w:val="24"/>
          <w:szCs w:val="24"/>
        </w:rPr>
        <w:t>Distilled water</w:t>
      </w:r>
    </w:p>
    <w:p w:rsidR="00D42D61" w:rsidRPr="00D42D61" w:rsidRDefault="00D42D61" w:rsidP="00D42D61">
      <w:pPr>
        <w:numPr>
          <w:ilvl w:val="0"/>
          <w:numId w:val="23"/>
        </w:numPr>
        <w:rPr>
          <w:rFonts w:ascii="Gadugi" w:hAnsi="Gadugi"/>
          <w:bCs/>
          <w:sz w:val="24"/>
          <w:szCs w:val="24"/>
        </w:rPr>
      </w:pPr>
      <w:r w:rsidRPr="00D42D61">
        <w:rPr>
          <w:rFonts w:ascii="Gadugi" w:hAnsi="Gadugi"/>
          <w:bCs/>
          <w:sz w:val="24"/>
          <w:szCs w:val="24"/>
        </w:rPr>
        <w:t>Knife and spoon</w:t>
      </w:r>
    </w:p>
    <w:p w:rsidR="00D42D61" w:rsidRPr="00D42D61" w:rsidRDefault="00D42D61" w:rsidP="00D42D61">
      <w:pPr>
        <w:rPr>
          <w:rFonts w:ascii="Gadugi" w:hAnsi="Gadugi"/>
          <w:bCs/>
          <w:sz w:val="24"/>
          <w:szCs w:val="24"/>
        </w:rPr>
      </w:pPr>
      <w:r w:rsidRPr="00D42D61">
        <w:rPr>
          <w:rFonts w:ascii="Gadugi" w:hAnsi="Gadugi"/>
          <w:b/>
          <w:bCs/>
          <w:sz w:val="24"/>
          <w:szCs w:val="24"/>
        </w:rPr>
        <w:t>Procedure:</w:t>
      </w:r>
    </w:p>
    <w:p w:rsidR="00D42D61" w:rsidRPr="00D42D61" w:rsidRDefault="00D42D61" w:rsidP="00D42D61">
      <w:pPr>
        <w:numPr>
          <w:ilvl w:val="0"/>
          <w:numId w:val="22"/>
        </w:numPr>
        <w:rPr>
          <w:rFonts w:ascii="Gadugi" w:hAnsi="Gadugi"/>
          <w:bCs/>
          <w:sz w:val="24"/>
          <w:szCs w:val="24"/>
        </w:rPr>
      </w:pPr>
      <w:r w:rsidRPr="00D42D61">
        <w:rPr>
          <w:rFonts w:ascii="Gadugi" w:hAnsi="Gadugi"/>
          <w:bCs/>
          <w:sz w:val="24"/>
          <w:szCs w:val="24"/>
        </w:rPr>
        <w:t>Cut two equal-sized potato tubers and scoop out a cavity in each using a spoon.</w:t>
      </w:r>
    </w:p>
    <w:p w:rsidR="00D42D61" w:rsidRPr="00D42D61" w:rsidRDefault="00D42D61" w:rsidP="00D42D61">
      <w:pPr>
        <w:numPr>
          <w:ilvl w:val="0"/>
          <w:numId w:val="22"/>
        </w:numPr>
        <w:rPr>
          <w:rFonts w:ascii="Gadugi" w:hAnsi="Gadugi"/>
          <w:bCs/>
          <w:sz w:val="24"/>
          <w:szCs w:val="24"/>
        </w:rPr>
      </w:pPr>
      <w:r w:rsidRPr="00D42D61">
        <w:rPr>
          <w:rFonts w:ascii="Gadugi" w:hAnsi="Gadugi"/>
          <w:bCs/>
          <w:sz w:val="24"/>
          <w:szCs w:val="24"/>
        </w:rPr>
        <w:t>Place the potato cups in separate beakers.</w:t>
      </w:r>
    </w:p>
    <w:p w:rsidR="00D42D61" w:rsidRPr="00D42D61" w:rsidRDefault="00D42D61" w:rsidP="00D42D61">
      <w:pPr>
        <w:numPr>
          <w:ilvl w:val="0"/>
          <w:numId w:val="22"/>
        </w:numPr>
        <w:rPr>
          <w:rFonts w:ascii="Gadugi" w:hAnsi="Gadugi"/>
          <w:bCs/>
          <w:sz w:val="24"/>
          <w:szCs w:val="24"/>
        </w:rPr>
      </w:pPr>
      <w:r w:rsidRPr="00D42D61">
        <w:rPr>
          <w:rFonts w:ascii="Gadugi" w:hAnsi="Gadugi"/>
          <w:bCs/>
          <w:sz w:val="24"/>
          <w:szCs w:val="24"/>
        </w:rPr>
        <w:t>Pour concentrated sugar solution into the cavity of the first potato and distilled water into the cavity of the second potato.</w:t>
      </w:r>
    </w:p>
    <w:p w:rsidR="00D42D61" w:rsidRPr="00D42D61" w:rsidRDefault="00D42D61" w:rsidP="00D42D61">
      <w:pPr>
        <w:numPr>
          <w:ilvl w:val="0"/>
          <w:numId w:val="22"/>
        </w:numPr>
        <w:rPr>
          <w:rFonts w:ascii="Gadugi" w:hAnsi="Gadugi"/>
          <w:bCs/>
          <w:sz w:val="24"/>
          <w:szCs w:val="24"/>
        </w:rPr>
      </w:pPr>
      <w:r w:rsidRPr="00D42D61">
        <w:rPr>
          <w:rFonts w:ascii="Gadugi" w:hAnsi="Gadugi"/>
          <w:bCs/>
          <w:sz w:val="24"/>
          <w:szCs w:val="24"/>
        </w:rPr>
        <w:t>Add a little distilled water into both beakers to partially cover the outer surface of the potato tubers.</w:t>
      </w:r>
    </w:p>
    <w:p w:rsidR="00D42D61" w:rsidRPr="00D42D61" w:rsidRDefault="00D42D61" w:rsidP="00D42D61">
      <w:pPr>
        <w:numPr>
          <w:ilvl w:val="0"/>
          <w:numId w:val="22"/>
        </w:numPr>
        <w:rPr>
          <w:rFonts w:ascii="Gadugi" w:hAnsi="Gadugi"/>
          <w:bCs/>
          <w:sz w:val="24"/>
          <w:szCs w:val="24"/>
        </w:rPr>
      </w:pPr>
      <w:r w:rsidRPr="00D42D61">
        <w:rPr>
          <w:rFonts w:ascii="Gadugi" w:hAnsi="Gadugi"/>
          <w:bCs/>
          <w:sz w:val="24"/>
          <w:szCs w:val="24"/>
        </w:rPr>
        <w:t>Leave the setup for 30 minutes.</w:t>
      </w:r>
    </w:p>
    <w:p w:rsidR="00D42D61" w:rsidRDefault="00D42D61" w:rsidP="00D42D61">
      <w:pPr>
        <w:rPr>
          <w:rFonts w:ascii="Gadugi" w:hAnsi="Gadugi"/>
          <w:bCs/>
          <w:sz w:val="24"/>
          <w:szCs w:val="24"/>
        </w:rPr>
      </w:pPr>
      <w:r w:rsidRPr="00D42D61">
        <w:rPr>
          <w:rFonts w:ascii="Gadugi" w:hAnsi="Gadugi"/>
          <w:b/>
          <w:bCs/>
          <w:sz w:val="24"/>
          <w:szCs w:val="24"/>
        </w:rPr>
        <w:t>Questions</w:t>
      </w:r>
      <w:proofErr w:type="gramStart"/>
      <w:r w:rsidRPr="00D42D61">
        <w:rPr>
          <w:rFonts w:ascii="Gadugi" w:hAnsi="Gadugi"/>
          <w:b/>
          <w:bCs/>
          <w:sz w:val="24"/>
          <w:szCs w:val="24"/>
        </w:rPr>
        <w:t>:</w:t>
      </w:r>
      <w:proofErr w:type="gramEnd"/>
      <w:r w:rsidRPr="00D42D61">
        <w:rPr>
          <w:rFonts w:ascii="Gadugi" w:hAnsi="Gadugi"/>
          <w:bCs/>
          <w:sz w:val="24"/>
          <w:szCs w:val="24"/>
        </w:rPr>
        <w:br/>
        <w:t>a. State the aim of this experiment. (2 marks)</w:t>
      </w:r>
      <w:r w:rsidRPr="00D42D61">
        <w:rPr>
          <w:rFonts w:ascii="Gadugi" w:hAnsi="Gadugi"/>
          <w:bCs/>
          <w:sz w:val="24"/>
          <w:szCs w:val="24"/>
        </w:rPr>
        <w:br/>
      </w: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D42D61" w:rsidRDefault="00D42D61" w:rsidP="00D42D61">
      <w:pPr>
        <w:rPr>
          <w:rFonts w:ascii="Gadugi" w:hAnsi="Gadugi"/>
          <w:sz w:val="24"/>
          <w:szCs w:val="24"/>
        </w:rPr>
      </w:pPr>
      <w:r w:rsidRPr="00D42D61">
        <w:rPr>
          <w:rFonts w:ascii="Gadugi" w:hAnsi="Gadugi"/>
          <w:bCs/>
          <w:sz w:val="24"/>
          <w:szCs w:val="24"/>
        </w:rPr>
        <w:t>b. Record the expected observations in each potato cavity after 30 minutes. (4 marks)</w:t>
      </w:r>
      <w:r w:rsidRPr="00D42D61">
        <w:rPr>
          <w:rFonts w:ascii="Gadugi" w:hAnsi="Gadugi"/>
          <w:bCs/>
          <w:sz w:val="24"/>
          <w:szCs w:val="24"/>
        </w:rPr>
        <w:br/>
      </w: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D42D61">
        <w:rPr>
          <w:rFonts w:ascii="Gadugi" w:hAnsi="Gadugi"/>
          <w:bCs/>
          <w:sz w:val="24"/>
          <w:szCs w:val="24"/>
        </w:rPr>
        <w:t>c. Explain the observations made in each potato cavity. (6 marks)</w:t>
      </w:r>
      <w:r w:rsidRPr="00D42D61">
        <w:rPr>
          <w:rFonts w:ascii="Gadugi" w:hAnsi="Gadugi"/>
          <w:bCs/>
          <w:sz w:val="24"/>
          <w:szCs w:val="24"/>
        </w:rPr>
        <w:br/>
      </w: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D42D61" w:rsidRPr="00D42D61" w:rsidRDefault="00D42D61" w:rsidP="00D42D61">
      <w:pPr>
        <w:rPr>
          <w:rFonts w:ascii="Gadugi" w:hAnsi="Gadugi"/>
          <w:bCs/>
          <w:sz w:val="24"/>
          <w:szCs w:val="24"/>
        </w:rPr>
      </w:pPr>
      <w:r w:rsidRPr="00D42D61">
        <w:rPr>
          <w:rFonts w:ascii="Gadugi" w:hAnsi="Gadugi"/>
          <w:bCs/>
          <w:sz w:val="24"/>
          <w:szCs w:val="24"/>
        </w:rPr>
        <w:lastRenderedPageBreak/>
        <w:t xml:space="preserve">d. Define the term </w:t>
      </w:r>
      <w:r w:rsidRPr="00D42D61">
        <w:rPr>
          <w:rFonts w:ascii="Gadugi" w:hAnsi="Gadugi"/>
          <w:b/>
          <w:bCs/>
          <w:sz w:val="24"/>
          <w:szCs w:val="24"/>
        </w:rPr>
        <w:t>osmosis.</w:t>
      </w:r>
      <w:r w:rsidRPr="00D42D61">
        <w:rPr>
          <w:rFonts w:ascii="Gadugi" w:hAnsi="Gadugi"/>
          <w:bCs/>
          <w:sz w:val="24"/>
          <w:szCs w:val="24"/>
        </w:rPr>
        <w:t xml:space="preserve"> (2 marks)</w:t>
      </w:r>
      <w:r w:rsidRPr="00D42D61">
        <w:rPr>
          <w:rFonts w:ascii="Gadugi" w:hAnsi="Gadugi"/>
          <w:bCs/>
          <w:sz w:val="24"/>
          <w:szCs w:val="24"/>
        </w:rPr>
        <w:br/>
      </w: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D42D61">
        <w:rPr>
          <w:rFonts w:ascii="Gadugi" w:hAnsi="Gadugi"/>
          <w:bCs/>
          <w:sz w:val="24"/>
          <w:szCs w:val="24"/>
        </w:rPr>
        <w:t>e. State two precautions to be taken when carrying out this experiment. (2 marks)</w:t>
      </w:r>
      <w:r w:rsidRPr="00D42D61">
        <w:rPr>
          <w:rFonts w:ascii="Gadugi" w:hAnsi="Gadugi"/>
          <w:bCs/>
          <w:sz w:val="24"/>
          <w:szCs w:val="24"/>
        </w:rPr>
        <w:br/>
      </w: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D42D61">
        <w:rPr>
          <w:rFonts w:ascii="Gadugi" w:hAnsi="Gadugi"/>
          <w:bCs/>
          <w:sz w:val="24"/>
          <w:szCs w:val="24"/>
        </w:rPr>
        <w:t>f. Mention two importance of osmosis in plants. (2 marks)</w:t>
      </w:r>
      <w:r w:rsidRPr="00D42D61">
        <w:rPr>
          <w:rFonts w:ascii="Gadugi" w:hAnsi="Gadugi"/>
          <w:bCs/>
          <w:sz w:val="24"/>
          <w:szCs w:val="24"/>
        </w:rPr>
        <w:br/>
      </w: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D42D61">
        <w:rPr>
          <w:rFonts w:ascii="Gadugi" w:hAnsi="Gadugi"/>
          <w:bCs/>
          <w:sz w:val="24"/>
          <w:szCs w:val="24"/>
        </w:rPr>
        <w:t>g. Suggest one real-life application of osmosis in food preservation. (2 marks)</w:t>
      </w:r>
    </w:p>
    <w:p w:rsidR="00D42D61" w:rsidRDefault="00D42D61" w:rsidP="00D42D61">
      <w:pPr>
        <w:rPr>
          <w:rFonts w:ascii="Gadugi" w:hAnsi="Gadugi"/>
          <w:b/>
          <w:bCs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D42D61" w:rsidRPr="00D42D61" w:rsidRDefault="00D42D61" w:rsidP="00D42D61">
      <w:pPr>
        <w:rPr>
          <w:rFonts w:ascii="Gadugi" w:hAnsi="Gadugi"/>
          <w:b/>
          <w:bCs/>
          <w:sz w:val="24"/>
          <w:szCs w:val="24"/>
        </w:rPr>
      </w:pPr>
      <w:r w:rsidRPr="00D42D61">
        <w:rPr>
          <w:rFonts w:ascii="Gadugi" w:hAnsi="Gadugi"/>
          <w:b/>
          <w:bCs/>
          <w:sz w:val="24"/>
          <w:szCs w:val="24"/>
        </w:rPr>
        <w:t>Task 2 (10 marks) – Physics Experiment</w:t>
      </w:r>
    </w:p>
    <w:p w:rsidR="00D42D61" w:rsidRPr="00D42D61" w:rsidRDefault="00D42D61" w:rsidP="00D42D61">
      <w:pPr>
        <w:rPr>
          <w:rFonts w:ascii="Gadugi" w:hAnsi="Gadugi"/>
          <w:sz w:val="24"/>
          <w:szCs w:val="24"/>
        </w:rPr>
      </w:pPr>
      <w:r w:rsidRPr="00D42D61">
        <w:rPr>
          <w:rFonts w:ascii="Gadugi" w:hAnsi="Gadugi"/>
          <w:b/>
          <w:bCs/>
          <w:sz w:val="24"/>
          <w:szCs w:val="24"/>
        </w:rPr>
        <w:t>Experiment: Determining the focal length of a concave mirror</w:t>
      </w:r>
    </w:p>
    <w:p w:rsidR="00D42D61" w:rsidRPr="00D42D61" w:rsidRDefault="00D42D61" w:rsidP="00D42D61">
      <w:pPr>
        <w:rPr>
          <w:rFonts w:ascii="Gadugi" w:hAnsi="Gadugi"/>
          <w:sz w:val="24"/>
          <w:szCs w:val="24"/>
        </w:rPr>
      </w:pPr>
      <w:r w:rsidRPr="00D42D61">
        <w:rPr>
          <w:rFonts w:ascii="Gadugi" w:hAnsi="Gadugi"/>
          <w:sz w:val="24"/>
          <w:szCs w:val="24"/>
        </w:rPr>
        <w:t>You are provided with:</w:t>
      </w:r>
    </w:p>
    <w:p w:rsidR="00D42D61" w:rsidRPr="00D42D61" w:rsidRDefault="00D42D61" w:rsidP="00D42D61">
      <w:pPr>
        <w:numPr>
          <w:ilvl w:val="0"/>
          <w:numId w:val="10"/>
        </w:numPr>
        <w:rPr>
          <w:rFonts w:ascii="Gadugi" w:hAnsi="Gadugi"/>
          <w:sz w:val="24"/>
          <w:szCs w:val="24"/>
        </w:rPr>
      </w:pPr>
      <w:r w:rsidRPr="00D42D61">
        <w:rPr>
          <w:rFonts w:ascii="Gadugi" w:hAnsi="Gadugi"/>
          <w:sz w:val="24"/>
          <w:szCs w:val="24"/>
        </w:rPr>
        <w:t>A concave mirror mounted on a stand</w:t>
      </w:r>
    </w:p>
    <w:p w:rsidR="00D42D61" w:rsidRPr="00D42D61" w:rsidRDefault="00D42D61" w:rsidP="00D42D61">
      <w:pPr>
        <w:numPr>
          <w:ilvl w:val="0"/>
          <w:numId w:val="10"/>
        </w:numPr>
        <w:rPr>
          <w:rFonts w:ascii="Gadugi" w:hAnsi="Gadugi"/>
          <w:sz w:val="24"/>
          <w:szCs w:val="24"/>
        </w:rPr>
      </w:pPr>
      <w:r w:rsidRPr="00D42D61">
        <w:rPr>
          <w:rFonts w:ascii="Gadugi" w:hAnsi="Gadugi"/>
          <w:sz w:val="24"/>
          <w:szCs w:val="24"/>
        </w:rPr>
        <w:t>A screen</w:t>
      </w:r>
    </w:p>
    <w:p w:rsidR="00D42D61" w:rsidRPr="00D42D61" w:rsidRDefault="00D42D61" w:rsidP="00D42D61">
      <w:pPr>
        <w:numPr>
          <w:ilvl w:val="0"/>
          <w:numId w:val="10"/>
        </w:numPr>
        <w:rPr>
          <w:rFonts w:ascii="Gadugi" w:hAnsi="Gadugi"/>
          <w:sz w:val="24"/>
          <w:szCs w:val="24"/>
        </w:rPr>
      </w:pPr>
      <w:r w:rsidRPr="00D42D61">
        <w:rPr>
          <w:rFonts w:ascii="Gadugi" w:hAnsi="Gadugi"/>
          <w:sz w:val="24"/>
          <w:szCs w:val="24"/>
        </w:rPr>
        <w:t>A meter rule</w:t>
      </w:r>
    </w:p>
    <w:p w:rsidR="00D42D61" w:rsidRPr="00D42D61" w:rsidRDefault="00D42D61" w:rsidP="00D42D61">
      <w:pPr>
        <w:numPr>
          <w:ilvl w:val="0"/>
          <w:numId w:val="10"/>
        </w:numPr>
        <w:rPr>
          <w:rFonts w:ascii="Gadugi" w:hAnsi="Gadugi"/>
          <w:sz w:val="24"/>
          <w:szCs w:val="24"/>
        </w:rPr>
      </w:pPr>
      <w:r w:rsidRPr="00D42D61">
        <w:rPr>
          <w:rFonts w:ascii="Gadugi" w:hAnsi="Gadugi"/>
          <w:sz w:val="24"/>
          <w:szCs w:val="24"/>
        </w:rPr>
        <w:t>A distant object (e.g., the sun or a lamp across the room)</w:t>
      </w:r>
    </w:p>
    <w:p w:rsidR="00D42D61" w:rsidRPr="00D42D61" w:rsidRDefault="00D42D61" w:rsidP="00D42D61">
      <w:pPr>
        <w:rPr>
          <w:rFonts w:ascii="Gadugi" w:hAnsi="Gadugi"/>
          <w:sz w:val="24"/>
          <w:szCs w:val="24"/>
        </w:rPr>
      </w:pPr>
      <w:r w:rsidRPr="00D42D61">
        <w:rPr>
          <w:rFonts w:ascii="Gadugi" w:hAnsi="Gadugi"/>
          <w:b/>
          <w:bCs/>
          <w:sz w:val="24"/>
          <w:szCs w:val="24"/>
        </w:rPr>
        <w:t>Procedure:</w:t>
      </w:r>
    </w:p>
    <w:p w:rsidR="00D42D61" w:rsidRPr="00D42D61" w:rsidRDefault="00D42D61" w:rsidP="00D42D61">
      <w:pPr>
        <w:numPr>
          <w:ilvl w:val="0"/>
          <w:numId w:val="11"/>
        </w:numPr>
        <w:rPr>
          <w:rFonts w:ascii="Gadugi" w:hAnsi="Gadugi"/>
          <w:sz w:val="24"/>
          <w:szCs w:val="24"/>
        </w:rPr>
      </w:pPr>
      <w:r w:rsidRPr="00D42D61">
        <w:rPr>
          <w:rFonts w:ascii="Gadugi" w:hAnsi="Gadugi"/>
          <w:sz w:val="24"/>
          <w:szCs w:val="24"/>
        </w:rPr>
        <w:t>Place the concave mirror facing a distant object.</w:t>
      </w:r>
    </w:p>
    <w:p w:rsidR="00D42D61" w:rsidRPr="00D42D61" w:rsidRDefault="00D42D61" w:rsidP="00D42D61">
      <w:pPr>
        <w:numPr>
          <w:ilvl w:val="0"/>
          <w:numId w:val="11"/>
        </w:numPr>
        <w:rPr>
          <w:rFonts w:ascii="Gadugi" w:hAnsi="Gadugi"/>
          <w:sz w:val="24"/>
          <w:szCs w:val="24"/>
        </w:rPr>
      </w:pPr>
      <w:r w:rsidRPr="00D42D61">
        <w:rPr>
          <w:rFonts w:ascii="Gadugi" w:hAnsi="Gadugi"/>
          <w:sz w:val="24"/>
          <w:szCs w:val="24"/>
        </w:rPr>
        <w:t>Adjust the screen until a sharp image of the object is obtained.</w:t>
      </w:r>
    </w:p>
    <w:p w:rsidR="00D42D61" w:rsidRPr="00D42D61" w:rsidRDefault="00D42D61" w:rsidP="00D42D61">
      <w:pPr>
        <w:numPr>
          <w:ilvl w:val="0"/>
          <w:numId w:val="11"/>
        </w:numPr>
        <w:rPr>
          <w:rFonts w:ascii="Gadugi" w:hAnsi="Gadugi"/>
          <w:sz w:val="24"/>
          <w:szCs w:val="24"/>
        </w:rPr>
      </w:pPr>
      <w:r w:rsidRPr="00D42D61">
        <w:rPr>
          <w:rFonts w:ascii="Gadugi" w:hAnsi="Gadugi"/>
          <w:sz w:val="24"/>
          <w:szCs w:val="24"/>
        </w:rPr>
        <w:t>Measure the distance between the mirror and the screen.</w:t>
      </w:r>
    </w:p>
    <w:p w:rsidR="00D42D61" w:rsidRDefault="00D42D61" w:rsidP="00D42D61">
      <w:pPr>
        <w:rPr>
          <w:rFonts w:ascii="Gadugi" w:hAnsi="Gadugi"/>
          <w:sz w:val="24"/>
          <w:szCs w:val="24"/>
        </w:rPr>
      </w:pPr>
      <w:r w:rsidRPr="00D42D61">
        <w:rPr>
          <w:rFonts w:ascii="Gadugi" w:hAnsi="Gadugi"/>
          <w:b/>
          <w:bCs/>
          <w:sz w:val="24"/>
          <w:szCs w:val="24"/>
        </w:rPr>
        <w:t>Questions</w:t>
      </w:r>
      <w:proofErr w:type="gramStart"/>
      <w:r w:rsidRPr="00D42D61">
        <w:rPr>
          <w:rFonts w:ascii="Gadugi" w:hAnsi="Gadugi"/>
          <w:b/>
          <w:bCs/>
          <w:sz w:val="24"/>
          <w:szCs w:val="24"/>
        </w:rPr>
        <w:t>:</w:t>
      </w:r>
      <w:proofErr w:type="gramEnd"/>
      <w:r w:rsidRPr="00D42D61">
        <w:rPr>
          <w:rFonts w:ascii="Gadugi" w:hAnsi="Gadugi"/>
          <w:sz w:val="24"/>
          <w:szCs w:val="24"/>
        </w:rPr>
        <w:br/>
        <w:t>a. What does the distance measured represent? (1 mark)</w:t>
      </w:r>
      <w:r w:rsidRPr="00D42D61">
        <w:rPr>
          <w:rFonts w:ascii="Gadugi" w:hAnsi="Gadugi"/>
          <w:sz w:val="24"/>
          <w:szCs w:val="24"/>
        </w:rPr>
        <w:br/>
      </w:r>
      <w:proofErr w:type="gramStart"/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</w:t>
      </w:r>
      <w:r w:rsidRPr="00D42D61">
        <w:rPr>
          <w:rFonts w:ascii="Gadugi" w:hAnsi="Gadugi"/>
          <w:sz w:val="24"/>
          <w:szCs w:val="24"/>
        </w:rPr>
        <w:t>b.</w:t>
      </w:r>
      <w:proofErr w:type="gramEnd"/>
      <w:r w:rsidRPr="00D42D61">
        <w:rPr>
          <w:rFonts w:ascii="Gadugi" w:hAnsi="Gadugi"/>
          <w:sz w:val="24"/>
          <w:szCs w:val="24"/>
        </w:rPr>
        <w:t xml:space="preserve"> If the distance measured is 12 cm, state the focal length of the mirror. (1 mark)</w:t>
      </w:r>
      <w:r w:rsidRPr="00D42D61">
        <w:rPr>
          <w:rFonts w:ascii="Gadugi" w:hAnsi="Gadugi"/>
          <w:sz w:val="24"/>
          <w:szCs w:val="24"/>
        </w:rPr>
        <w:br/>
      </w: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D42D61">
        <w:rPr>
          <w:rFonts w:ascii="Gadugi" w:hAnsi="Gadugi"/>
          <w:sz w:val="24"/>
          <w:szCs w:val="24"/>
        </w:rPr>
        <w:t>c. State two characteristics of the image formed. (2 marks)</w:t>
      </w:r>
      <w:r w:rsidRPr="00D42D61">
        <w:rPr>
          <w:rFonts w:ascii="Gadugi" w:hAnsi="Gadugi"/>
          <w:sz w:val="24"/>
          <w:szCs w:val="24"/>
        </w:rPr>
        <w:br/>
      </w: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D42D61">
        <w:rPr>
          <w:rFonts w:ascii="Gadugi" w:hAnsi="Gadugi"/>
          <w:sz w:val="24"/>
          <w:szCs w:val="24"/>
        </w:rPr>
        <w:lastRenderedPageBreak/>
        <w:t>d. Mention one daily life application of concave mirrors. (2 marks)</w:t>
      </w:r>
      <w:r w:rsidRPr="00D42D61">
        <w:rPr>
          <w:rFonts w:ascii="Gadugi" w:hAnsi="Gadugi"/>
          <w:sz w:val="24"/>
          <w:szCs w:val="24"/>
        </w:rPr>
        <w:br/>
      </w: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D42D61">
        <w:rPr>
          <w:rFonts w:ascii="Gadugi" w:hAnsi="Gadugi"/>
          <w:sz w:val="24"/>
          <w:szCs w:val="24"/>
        </w:rPr>
        <w:t>e. If an object is placed 24 cm from the same mirror of focal length 12 cm, calculate the image distance using the mirror formula:</w:t>
      </w:r>
      <w:r w:rsidRPr="00D42D61">
        <w:rPr>
          <w:rFonts w:ascii="Gadugi" w:hAnsi="Gadugi"/>
          <w:sz w:val="24"/>
          <w:szCs w:val="24"/>
        </w:rPr>
        <w:br/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f</m:t>
            </m:r>
          </m:den>
        </m:f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u</m:t>
            </m:r>
          </m:den>
        </m:f>
        <m:r>
          <w:rPr>
            <w:rFonts w:ascii="Cambria Math" w:hAnsi="Cambria Math"/>
            <w:sz w:val="24"/>
            <w:szCs w:val="24"/>
          </w:rPr>
          <m:t>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v</m:t>
            </m:r>
          </m:den>
        </m:f>
      </m:oMath>
      <w:r w:rsidRPr="00D42D61">
        <w:rPr>
          <w:rFonts w:ascii="Gadugi" w:hAnsi="Gadugi"/>
          <w:sz w:val="24"/>
          <w:szCs w:val="24"/>
        </w:rPr>
        <w:t xml:space="preserve"> </w:t>
      </w:r>
      <w:r w:rsidRPr="00D42D61">
        <w:rPr>
          <w:rFonts w:ascii="Gadugi" w:hAnsi="Gadugi"/>
          <w:sz w:val="24"/>
          <w:szCs w:val="24"/>
        </w:rPr>
        <w:br/>
        <w:t>(3 marks)</w:t>
      </w:r>
      <w:r w:rsidRPr="00D42D61">
        <w:rPr>
          <w:rFonts w:ascii="Gadugi" w:hAnsi="Gadugi"/>
          <w:sz w:val="24"/>
          <w:szCs w:val="24"/>
        </w:rPr>
        <w:br/>
      </w:r>
    </w:p>
    <w:p w:rsidR="00D42D61" w:rsidRDefault="00D42D61" w:rsidP="00D42D61">
      <w:pPr>
        <w:rPr>
          <w:rFonts w:ascii="Gadugi" w:hAnsi="Gadugi"/>
          <w:sz w:val="24"/>
          <w:szCs w:val="24"/>
        </w:rPr>
      </w:pPr>
    </w:p>
    <w:p w:rsidR="00D42D61" w:rsidRDefault="00D42D61" w:rsidP="00D42D61">
      <w:pPr>
        <w:rPr>
          <w:rFonts w:ascii="Gadugi" w:hAnsi="Gadugi"/>
          <w:sz w:val="24"/>
          <w:szCs w:val="24"/>
        </w:rPr>
      </w:pPr>
    </w:p>
    <w:p w:rsidR="00D42D61" w:rsidRDefault="00D42D61" w:rsidP="00D42D61">
      <w:pPr>
        <w:rPr>
          <w:rFonts w:ascii="Gadugi" w:hAnsi="Gadugi"/>
          <w:sz w:val="24"/>
          <w:szCs w:val="24"/>
        </w:rPr>
      </w:pPr>
    </w:p>
    <w:p w:rsidR="00D42D61" w:rsidRDefault="00D42D61" w:rsidP="00D42D61">
      <w:pPr>
        <w:rPr>
          <w:rFonts w:ascii="Gadugi" w:hAnsi="Gadugi"/>
          <w:sz w:val="24"/>
          <w:szCs w:val="24"/>
        </w:rPr>
      </w:pPr>
    </w:p>
    <w:p w:rsidR="00D42D61" w:rsidRDefault="00D42D61" w:rsidP="00D42D61">
      <w:pPr>
        <w:rPr>
          <w:rFonts w:ascii="Gadugi" w:hAnsi="Gadugi"/>
          <w:sz w:val="24"/>
          <w:szCs w:val="24"/>
        </w:rPr>
      </w:pPr>
    </w:p>
    <w:p w:rsidR="00D42D61" w:rsidRDefault="00D42D61" w:rsidP="00D42D61">
      <w:pPr>
        <w:rPr>
          <w:rFonts w:ascii="Gadugi" w:hAnsi="Gadugi"/>
          <w:sz w:val="24"/>
          <w:szCs w:val="24"/>
        </w:rPr>
      </w:pPr>
    </w:p>
    <w:p w:rsidR="00D42D61" w:rsidRDefault="00D42D61" w:rsidP="00D42D61">
      <w:pPr>
        <w:rPr>
          <w:rFonts w:ascii="Gadugi" w:hAnsi="Gadugi"/>
          <w:sz w:val="24"/>
          <w:szCs w:val="24"/>
        </w:rPr>
      </w:pPr>
    </w:p>
    <w:p w:rsidR="00D42D61" w:rsidRPr="00D42D61" w:rsidRDefault="00D42D61" w:rsidP="00D42D61">
      <w:pPr>
        <w:rPr>
          <w:rFonts w:ascii="Gadugi" w:hAnsi="Gadugi"/>
          <w:sz w:val="24"/>
          <w:szCs w:val="24"/>
        </w:rPr>
      </w:pPr>
      <w:r w:rsidRPr="00D42D61">
        <w:rPr>
          <w:rFonts w:ascii="Gadugi" w:hAnsi="Gadugi"/>
          <w:sz w:val="24"/>
          <w:szCs w:val="24"/>
        </w:rPr>
        <w:t>f. State one precaution taken when performing this experiment. (1 mark)</w:t>
      </w:r>
    </w:p>
    <w:p w:rsidR="008032E5" w:rsidRDefault="00D42D61" w:rsidP="00D42D61">
      <w:pPr>
        <w:rPr>
          <w:rFonts w:ascii="Gadugi" w:hAnsi="Gadugi"/>
          <w:sz w:val="24"/>
          <w:szCs w:val="24"/>
        </w:rPr>
      </w:pPr>
      <w:r>
        <w:rPr>
          <w:rFonts w:ascii="Gadugi" w:hAnsi="Gadug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B69F1" w:rsidRDefault="007B69F1" w:rsidP="006A536D">
      <w:pPr>
        <w:jc w:val="center"/>
        <w:rPr>
          <w:rFonts w:ascii="Gadugi" w:hAnsi="Gadugi"/>
          <w:b/>
          <w:sz w:val="24"/>
          <w:szCs w:val="24"/>
        </w:rPr>
      </w:pPr>
    </w:p>
    <w:p w:rsidR="007B69F1" w:rsidRDefault="007B69F1" w:rsidP="006A536D">
      <w:pPr>
        <w:jc w:val="center"/>
        <w:rPr>
          <w:rFonts w:ascii="Gadugi" w:hAnsi="Gadugi"/>
          <w:b/>
          <w:sz w:val="24"/>
          <w:szCs w:val="24"/>
        </w:rPr>
      </w:pPr>
    </w:p>
    <w:p w:rsidR="007B69F1" w:rsidRDefault="007B69F1" w:rsidP="006A536D">
      <w:pPr>
        <w:jc w:val="center"/>
        <w:rPr>
          <w:rFonts w:ascii="Gadugi" w:hAnsi="Gadugi"/>
          <w:b/>
          <w:sz w:val="24"/>
          <w:szCs w:val="24"/>
        </w:rPr>
      </w:pPr>
    </w:p>
    <w:p w:rsidR="007B69F1" w:rsidRDefault="007B69F1" w:rsidP="006A536D">
      <w:pPr>
        <w:jc w:val="center"/>
        <w:rPr>
          <w:rFonts w:ascii="Gadugi" w:hAnsi="Gadugi"/>
          <w:b/>
          <w:sz w:val="24"/>
          <w:szCs w:val="24"/>
        </w:rPr>
      </w:pPr>
    </w:p>
    <w:p w:rsidR="007B69F1" w:rsidRDefault="007B69F1" w:rsidP="006A536D">
      <w:pPr>
        <w:jc w:val="center"/>
        <w:rPr>
          <w:rFonts w:ascii="Gadugi" w:hAnsi="Gadugi"/>
          <w:b/>
          <w:sz w:val="24"/>
          <w:szCs w:val="24"/>
        </w:rPr>
      </w:pPr>
    </w:p>
    <w:p w:rsidR="007B69F1" w:rsidRDefault="007B69F1" w:rsidP="006A536D">
      <w:pPr>
        <w:jc w:val="center"/>
        <w:rPr>
          <w:rFonts w:ascii="Gadugi" w:hAnsi="Gadugi"/>
          <w:b/>
          <w:sz w:val="24"/>
          <w:szCs w:val="24"/>
        </w:rPr>
      </w:pPr>
    </w:p>
    <w:p w:rsidR="007B69F1" w:rsidRDefault="007B69F1" w:rsidP="006A536D">
      <w:pPr>
        <w:jc w:val="center"/>
        <w:rPr>
          <w:rFonts w:ascii="Gadugi" w:hAnsi="Gadugi"/>
          <w:b/>
          <w:sz w:val="24"/>
          <w:szCs w:val="24"/>
        </w:rPr>
      </w:pPr>
    </w:p>
    <w:p w:rsidR="007B69F1" w:rsidRDefault="007B69F1" w:rsidP="006A536D">
      <w:pPr>
        <w:jc w:val="center"/>
        <w:rPr>
          <w:rFonts w:ascii="Gadugi" w:hAnsi="Gadugi"/>
          <w:b/>
          <w:sz w:val="24"/>
          <w:szCs w:val="24"/>
        </w:rPr>
      </w:pPr>
    </w:p>
    <w:p w:rsidR="006A536D" w:rsidRDefault="006A536D" w:rsidP="006A536D">
      <w:pPr>
        <w:jc w:val="center"/>
        <w:rPr>
          <w:rFonts w:ascii="Gadugi" w:hAnsi="Gadugi"/>
          <w:b/>
          <w:sz w:val="24"/>
          <w:szCs w:val="24"/>
        </w:rPr>
      </w:pPr>
      <w:r w:rsidRPr="006A536D">
        <w:rPr>
          <w:rFonts w:ascii="Gadugi" w:hAnsi="Gadugi"/>
          <w:b/>
          <w:sz w:val="24"/>
          <w:szCs w:val="24"/>
        </w:rPr>
        <w:t>THIS IS THE LAST PRINTED PAGE.</w:t>
      </w:r>
    </w:p>
    <w:p w:rsidR="006A536D" w:rsidRDefault="006A536D" w:rsidP="006A536D">
      <w:pPr>
        <w:jc w:val="center"/>
        <w:rPr>
          <w:rFonts w:ascii="Gadugi" w:hAnsi="Gadugi"/>
          <w:b/>
          <w:sz w:val="24"/>
          <w:szCs w:val="24"/>
        </w:rPr>
      </w:pPr>
    </w:p>
    <w:p w:rsidR="006A536D" w:rsidRPr="006A536D" w:rsidRDefault="007B69F1" w:rsidP="006A536D">
      <w:pPr>
        <w:rPr>
          <w:rFonts w:ascii="Gadugi" w:hAnsi="Gadugi"/>
          <w:sz w:val="24"/>
          <w:szCs w:val="24"/>
        </w:rPr>
      </w:pPr>
      <w:r>
        <w:rPr>
          <w:rFonts w:ascii="Gadugi" w:hAnsi="Gadugi"/>
          <w:b/>
          <w:bCs/>
          <w:sz w:val="24"/>
          <w:szCs w:val="24"/>
        </w:rPr>
        <w:lastRenderedPageBreak/>
        <w:t>MARKING SCHEME AND GUIDE</w:t>
      </w:r>
    </w:p>
    <w:p w:rsidR="006A536D" w:rsidRPr="006A536D" w:rsidRDefault="006A536D" w:rsidP="006A536D">
      <w:pPr>
        <w:rPr>
          <w:rFonts w:ascii="Gadugi" w:hAnsi="Gadugi"/>
          <w:b/>
          <w:bCs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TASK 1 – Biology Experiment: Osmosis in Potato Tubers</w:t>
      </w:r>
    </w:p>
    <w:p w:rsidR="006A536D" w:rsidRPr="006A536D" w:rsidRDefault="006A536D" w:rsidP="006A536D">
      <w:pPr>
        <w:rPr>
          <w:rFonts w:ascii="Gadugi" w:hAnsi="Gadugi"/>
          <w:b/>
          <w:bCs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Experiment Aim: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proofErr w:type="gramStart"/>
      <w:r w:rsidRPr="006A536D">
        <w:rPr>
          <w:rFonts w:ascii="Gadugi" w:hAnsi="Gadugi"/>
          <w:b/>
          <w:bCs/>
          <w:sz w:val="24"/>
          <w:szCs w:val="24"/>
        </w:rPr>
        <w:t>To investigate osmosis using Irish potato tubers.</w:t>
      </w:r>
      <w:proofErr w:type="gramEnd"/>
    </w:p>
    <w:p w:rsidR="006A536D" w:rsidRPr="006A536D" w:rsidRDefault="006A536D" w:rsidP="006A536D">
      <w:pPr>
        <w:rPr>
          <w:rFonts w:ascii="Gadugi" w:hAnsi="Gadugi"/>
          <w:b/>
          <w:bCs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Materials/Tools/Apparatus:</w:t>
      </w:r>
    </w:p>
    <w:p w:rsidR="006A536D" w:rsidRPr="006A536D" w:rsidRDefault="006A536D" w:rsidP="006A536D">
      <w:pPr>
        <w:numPr>
          <w:ilvl w:val="0"/>
          <w:numId w:val="24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2 potato tubers</w:t>
      </w:r>
    </w:p>
    <w:p w:rsidR="006A536D" w:rsidRPr="006A536D" w:rsidRDefault="006A536D" w:rsidP="006A536D">
      <w:pPr>
        <w:numPr>
          <w:ilvl w:val="0"/>
          <w:numId w:val="24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2 beakers</w:t>
      </w:r>
    </w:p>
    <w:p w:rsidR="006A536D" w:rsidRPr="006A536D" w:rsidRDefault="006A536D" w:rsidP="006A536D">
      <w:pPr>
        <w:numPr>
          <w:ilvl w:val="0"/>
          <w:numId w:val="24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Knife</w:t>
      </w:r>
    </w:p>
    <w:p w:rsidR="006A536D" w:rsidRPr="006A536D" w:rsidRDefault="006A536D" w:rsidP="006A536D">
      <w:pPr>
        <w:numPr>
          <w:ilvl w:val="0"/>
          <w:numId w:val="24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Spoon</w:t>
      </w:r>
    </w:p>
    <w:p w:rsidR="006A536D" w:rsidRPr="006A536D" w:rsidRDefault="006A536D" w:rsidP="006A536D">
      <w:pPr>
        <w:numPr>
          <w:ilvl w:val="0"/>
          <w:numId w:val="24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Concentrated sugar solution</w:t>
      </w:r>
    </w:p>
    <w:p w:rsidR="006A536D" w:rsidRPr="006A536D" w:rsidRDefault="006A536D" w:rsidP="006A536D">
      <w:pPr>
        <w:numPr>
          <w:ilvl w:val="0"/>
          <w:numId w:val="24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Distilled water</w:t>
      </w:r>
    </w:p>
    <w:p w:rsidR="006A536D" w:rsidRPr="006A536D" w:rsidRDefault="006A536D" w:rsidP="006A536D">
      <w:pPr>
        <w:rPr>
          <w:rFonts w:ascii="Gadugi" w:hAnsi="Gadugi"/>
          <w:b/>
          <w:bCs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Procedure:</w:t>
      </w:r>
    </w:p>
    <w:p w:rsidR="006A536D" w:rsidRPr="006A536D" w:rsidRDefault="006A536D" w:rsidP="006A536D">
      <w:pPr>
        <w:numPr>
          <w:ilvl w:val="0"/>
          <w:numId w:val="25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Cut two equal-sized potato tubers.</w:t>
      </w:r>
    </w:p>
    <w:p w:rsidR="006A536D" w:rsidRPr="006A536D" w:rsidRDefault="006A536D" w:rsidP="006A536D">
      <w:pPr>
        <w:numPr>
          <w:ilvl w:val="0"/>
          <w:numId w:val="25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Scoop out a cavity in each using a spoon.</w:t>
      </w:r>
    </w:p>
    <w:p w:rsidR="006A536D" w:rsidRPr="006A536D" w:rsidRDefault="006A536D" w:rsidP="006A536D">
      <w:pPr>
        <w:numPr>
          <w:ilvl w:val="0"/>
          <w:numId w:val="25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Place each potato in a separate beaker.</w:t>
      </w:r>
    </w:p>
    <w:p w:rsidR="006A536D" w:rsidRPr="006A536D" w:rsidRDefault="006A536D" w:rsidP="006A536D">
      <w:pPr>
        <w:numPr>
          <w:ilvl w:val="0"/>
          <w:numId w:val="25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Pour concentrated sugar solution into the cavity of the first potato.</w:t>
      </w:r>
    </w:p>
    <w:p w:rsidR="006A536D" w:rsidRPr="006A536D" w:rsidRDefault="006A536D" w:rsidP="006A536D">
      <w:pPr>
        <w:numPr>
          <w:ilvl w:val="0"/>
          <w:numId w:val="25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Pour distilled water into the cavity of the second potato.</w:t>
      </w:r>
    </w:p>
    <w:p w:rsidR="006A536D" w:rsidRPr="006A536D" w:rsidRDefault="006A536D" w:rsidP="006A536D">
      <w:pPr>
        <w:numPr>
          <w:ilvl w:val="0"/>
          <w:numId w:val="25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Add a little distilled water in both beakers to partially cover the outer surface of the potatoes.</w:t>
      </w:r>
    </w:p>
    <w:p w:rsidR="006A536D" w:rsidRPr="006A536D" w:rsidRDefault="006A536D" w:rsidP="006A536D">
      <w:pPr>
        <w:numPr>
          <w:ilvl w:val="0"/>
          <w:numId w:val="25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Leave the setup for 30 minutes.</w:t>
      </w:r>
    </w:p>
    <w:p w:rsidR="006A536D" w:rsidRPr="006A536D" w:rsidRDefault="006A536D" w:rsidP="006A536D">
      <w:pPr>
        <w:numPr>
          <w:ilvl w:val="0"/>
          <w:numId w:val="25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Observe changes in the cavities of both potatoes.</w:t>
      </w:r>
    </w:p>
    <w:p w:rsidR="006A536D" w:rsidRPr="006A536D" w:rsidRDefault="006A536D" w:rsidP="006A536D">
      <w:pPr>
        <w:rPr>
          <w:rFonts w:ascii="Gadugi" w:hAnsi="Gadugi"/>
          <w:b/>
          <w:bCs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Expected Observations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6"/>
        <w:gridCol w:w="3478"/>
        <w:gridCol w:w="6597"/>
      </w:tblGrid>
      <w:tr w:rsidR="006A536D" w:rsidRPr="006A536D" w:rsidTr="007B69F1">
        <w:tc>
          <w:tcPr>
            <w:tcW w:w="0" w:type="auto"/>
            <w:hideMark/>
          </w:tcPr>
          <w:p w:rsidR="006A536D" w:rsidRPr="006A536D" w:rsidRDefault="006A536D" w:rsidP="006A536D">
            <w:pPr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6A536D">
              <w:rPr>
                <w:rFonts w:ascii="Gadugi" w:hAnsi="Gadugi"/>
                <w:b/>
                <w:bCs/>
                <w:sz w:val="24"/>
                <w:szCs w:val="24"/>
              </w:rPr>
              <w:t>Potato Cavity</w:t>
            </w:r>
          </w:p>
        </w:tc>
        <w:tc>
          <w:tcPr>
            <w:tcW w:w="0" w:type="auto"/>
            <w:hideMark/>
          </w:tcPr>
          <w:p w:rsidR="006A536D" w:rsidRPr="006A536D" w:rsidRDefault="006A536D" w:rsidP="006A536D">
            <w:pPr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6A536D">
              <w:rPr>
                <w:rFonts w:ascii="Gadugi" w:hAnsi="Gadugi"/>
                <w:b/>
                <w:bCs/>
                <w:sz w:val="24"/>
                <w:szCs w:val="24"/>
              </w:rPr>
              <w:t>Observation</w:t>
            </w:r>
          </w:p>
        </w:tc>
        <w:tc>
          <w:tcPr>
            <w:tcW w:w="0" w:type="auto"/>
            <w:hideMark/>
          </w:tcPr>
          <w:p w:rsidR="006A536D" w:rsidRPr="006A536D" w:rsidRDefault="006A536D" w:rsidP="006A536D">
            <w:pPr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6A536D">
              <w:rPr>
                <w:rFonts w:ascii="Gadugi" w:hAnsi="Gadugi"/>
                <w:b/>
                <w:bCs/>
                <w:sz w:val="24"/>
                <w:szCs w:val="24"/>
              </w:rPr>
              <w:t>Explanation</w:t>
            </w:r>
          </w:p>
        </w:tc>
      </w:tr>
      <w:tr w:rsidR="006A536D" w:rsidRPr="006A536D" w:rsidTr="007B69F1">
        <w:tc>
          <w:tcPr>
            <w:tcW w:w="0" w:type="auto"/>
            <w:hideMark/>
          </w:tcPr>
          <w:p w:rsidR="006A536D" w:rsidRPr="006A536D" w:rsidRDefault="006A536D" w:rsidP="006A536D">
            <w:pPr>
              <w:rPr>
                <w:rFonts w:ascii="Gadugi" w:hAnsi="Gadugi"/>
                <w:sz w:val="24"/>
                <w:szCs w:val="24"/>
              </w:rPr>
            </w:pPr>
            <w:r w:rsidRPr="006A536D">
              <w:rPr>
                <w:rFonts w:ascii="Gadugi" w:hAnsi="Gadugi"/>
                <w:sz w:val="24"/>
                <w:szCs w:val="24"/>
              </w:rPr>
              <w:t>Potato in sugar solution</w:t>
            </w:r>
          </w:p>
        </w:tc>
        <w:tc>
          <w:tcPr>
            <w:tcW w:w="0" w:type="auto"/>
            <w:hideMark/>
          </w:tcPr>
          <w:p w:rsidR="006A536D" w:rsidRPr="006A536D" w:rsidRDefault="006A536D" w:rsidP="006A536D">
            <w:pPr>
              <w:rPr>
                <w:rFonts w:ascii="Gadugi" w:hAnsi="Gadugi"/>
                <w:sz w:val="24"/>
                <w:szCs w:val="24"/>
              </w:rPr>
            </w:pPr>
            <w:r w:rsidRPr="006A536D">
              <w:rPr>
                <w:rFonts w:ascii="Gadugi" w:hAnsi="Gadugi"/>
                <w:sz w:val="24"/>
                <w:szCs w:val="24"/>
              </w:rPr>
              <w:t>Water level in cavity decreases; cavity may shrink</w:t>
            </w:r>
          </w:p>
        </w:tc>
        <w:tc>
          <w:tcPr>
            <w:tcW w:w="0" w:type="auto"/>
            <w:hideMark/>
          </w:tcPr>
          <w:p w:rsidR="006A536D" w:rsidRPr="006A536D" w:rsidRDefault="006A536D" w:rsidP="006A536D">
            <w:pPr>
              <w:rPr>
                <w:rFonts w:ascii="Gadugi" w:hAnsi="Gadugi"/>
                <w:sz w:val="24"/>
                <w:szCs w:val="24"/>
              </w:rPr>
            </w:pPr>
            <w:r w:rsidRPr="006A536D">
              <w:rPr>
                <w:rFonts w:ascii="Gadugi" w:hAnsi="Gadugi"/>
                <w:sz w:val="24"/>
                <w:szCs w:val="24"/>
              </w:rPr>
              <w:t>Water moves from the potato (high water potential) into the sugar solution (low water potential) by osmosis</w:t>
            </w:r>
          </w:p>
        </w:tc>
      </w:tr>
      <w:tr w:rsidR="006A536D" w:rsidRPr="006A536D" w:rsidTr="007B69F1">
        <w:tc>
          <w:tcPr>
            <w:tcW w:w="0" w:type="auto"/>
            <w:hideMark/>
          </w:tcPr>
          <w:p w:rsidR="006A536D" w:rsidRPr="006A536D" w:rsidRDefault="006A536D" w:rsidP="006A536D">
            <w:pPr>
              <w:rPr>
                <w:rFonts w:ascii="Gadugi" w:hAnsi="Gadugi"/>
                <w:sz w:val="24"/>
                <w:szCs w:val="24"/>
              </w:rPr>
            </w:pPr>
            <w:r w:rsidRPr="006A536D">
              <w:rPr>
                <w:rFonts w:ascii="Gadugi" w:hAnsi="Gadugi"/>
                <w:sz w:val="24"/>
                <w:szCs w:val="24"/>
              </w:rPr>
              <w:t>Potato in distilled water</w:t>
            </w:r>
          </w:p>
        </w:tc>
        <w:tc>
          <w:tcPr>
            <w:tcW w:w="0" w:type="auto"/>
            <w:hideMark/>
          </w:tcPr>
          <w:p w:rsidR="006A536D" w:rsidRPr="006A536D" w:rsidRDefault="006A536D" w:rsidP="006A536D">
            <w:pPr>
              <w:rPr>
                <w:rFonts w:ascii="Gadugi" w:hAnsi="Gadugi"/>
                <w:sz w:val="24"/>
                <w:szCs w:val="24"/>
              </w:rPr>
            </w:pPr>
            <w:r w:rsidRPr="006A536D">
              <w:rPr>
                <w:rFonts w:ascii="Gadugi" w:hAnsi="Gadugi"/>
                <w:sz w:val="24"/>
                <w:szCs w:val="24"/>
              </w:rPr>
              <w:t>Water level in cavity increases; cavity swells</w:t>
            </w:r>
          </w:p>
        </w:tc>
        <w:tc>
          <w:tcPr>
            <w:tcW w:w="0" w:type="auto"/>
            <w:hideMark/>
          </w:tcPr>
          <w:p w:rsidR="006A536D" w:rsidRPr="006A536D" w:rsidRDefault="006A536D" w:rsidP="006A536D">
            <w:pPr>
              <w:rPr>
                <w:rFonts w:ascii="Gadugi" w:hAnsi="Gadugi"/>
                <w:sz w:val="24"/>
                <w:szCs w:val="24"/>
              </w:rPr>
            </w:pPr>
            <w:r w:rsidRPr="006A536D">
              <w:rPr>
                <w:rFonts w:ascii="Gadugi" w:hAnsi="Gadugi"/>
                <w:sz w:val="24"/>
                <w:szCs w:val="24"/>
              </w:rPr>
              <w:t>Water moves from distilled water (high water potential) into the potato (low water potential) by osmosis</w:t>
            </w:r>
          </w:p>
        </w:tc>
      </w:tr>
    </w:tbl>
    <w:p w:rsidR="006A536D" w:rsidRPr="006A536D" w:rsidRDefault="006A536D" w:rsidP="006A536D">
      <w:pPr>
        <w:rPr>
          <w:rFonts w:ascii="Gadugi" w:hAnsi="Gadugi"/>
          <w:b/>
          <w:bCs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Answers to Questions: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a. Aim of the experiment (2 marks)</w:t>
      </w:r>
    </w:p>
    <w:p w:rsidR="006A536D" w:rsidRPr="006A536D" w:rsidRDefault="006A536D" w:rsidP="006A536D">
      <w:pPr>
        <w:numPr>
          <w:ilvl w:val="0"/>
          <w:numId w:val="26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To investigate the movement of water into or out of potato cells through osmosis.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lastRenderedPageBreak/>
        <w:t>b. Expected observations (4 marks)</w:t>
      </w:r>
    </w:p>
    <w:p w:rsidR="006A536D" w:rsidRPr="006A536D" w:rsidRDefault="006A536D" w:rsidP="006A536D">
      <w:pPr>
        <w:numPr>
          <w:ilvl w:val="0"/>
          <w:numId w:val="27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Potato in sugar solution: cavity shrinks</w:t>
      </w:r>
    </w:p>
    <w:p w:rsidR="006A536D" w:rsidRPr="006A536D" w:rsidRDefault="006A536D" w:rsidP="006A536D">
      <w:pPr>
        <w:numPr>
          <w:ilvl w:val="0"/>
          <w:numId w:val="27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Potato in distilled water: cavity swells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c. Explanation of observations (6 marks)</w:t>
      </w:r>
    </w:p>
    <w:p w:rsidR="006A536D" w:rsidRPr="006A536D" w:rsidRDefault="006A536D" w:rsidP="006A536D">
      <w:pPr>
        <w:numPr>
          <w:ilvl w:val="0"/>
          <w:numId w:val="28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Osmosis is the movement of water molecules from a region of high water potential to a region of low water potential through a selectively permeable membrane.</w:t>
      </w:r>
    </w:p>
    <w:p w:rsidR="006A536D" w:rsidRPr="006A536D" w:rsidRDefault="006A536D" w:rsidP="006A536D">
      <w:pPr>
        <w:numPr>
          <w:ilvl w:val="0"/>
          <w:numId w:val="28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In the sugar solution, water moves out of the potato into the solution, causing the cavity to shrink.</w:t>
      </w:r>
    </w:p>
    <w:p w:rsidR="006A536D" w:rsidRPr="006A536D" w:rsidRDefault="006A536D" w:rsidP="006A536D">
      <w:pPr>
        <w:numPr>
          <w:ilvl w:val="0"/>
          <w:numId w:val="28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In distilled water, water moves into the potato, causing the cavity to swell.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d. Define osmosis (2 marks)</w:t>
      </w:r>
    </w:p>
    <w:p w:rsidR="006A536D" w:rsidRPr="006A536D" w:rsidRDefault="006A536D" w:rsidP="006A536D">
      <w:pPr>
        <w:numPr>
          <w:ilvl w:val="0"/>
          <w:numId w:val="29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Osmosis is the movement of water molecules from a region of high water potential to a region of low water potential through a selectively permeable membrane.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e. Precautions (2 marks)</w:t>
      </w:r>
    </w:p>
    <w:p w:rsidR="006A536D" w:rsidRPr="006A536D" w:rsidRDefault="006A536D" w:rsidP="006A536D">
      <w:pPr>
        <w:numPr>
          <w:ilvl w:val="0"/>
          <w:numId w:val="30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Use equal-sized potato pieces to ensure fair comparison.</w:t>
      </w:r>
    </w:p>
    <w:p w:rsidR="006A536D" w:rsidRPr="006A536D" w:rsidRDefault="006A536D" w:rsidP="006A536D">
      <w:pPr>
        <w:numPr>
          <w:ilvl w:val="0"/>
          <w:numId w:val="30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Avoid spilling solutions to prevent incorrect results.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f. Importance of osmosis in plants (2 marks)</w:t>
      </w:r>
    </w:p>
    <w:p w:rsidR="006A536D" w:rsidRPr="006A536D" w:rsidRDefault="006A536D" w:rsidP="006A536D">
      <w:pPr>
        <w:numPr>
          <w:ilvl w:val="0"/>
          <w:numId w:val="31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Maintains turgor pressure for support.</w:t>
      </w:r>
    </w:p>
    <w:p w:rsidR="006A536D" w:rsidRPr="006A536D" w:rsidRDefault="006A536D" w:rsidP="006A536D">
      <w:pPr>
        <w:numPr>
          <w:ilvl w:val="0"/>
          <w:numId w:val="31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Helps in absorption of water from soil.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g. Real-life application in food preservation (2 marks)</w:t>
      </w:r>
    </w:p>
    <w:p w:rsidR="006A536D" w:rsidRPr="006A536D" w:rsidRDefault="006A536D" w:rsidP="006A536D">
      <w:pPr>
        <w:numPr>
          <w:ilvl w:val="0"/>
          <w:numId w:val="32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Soaking vegetables in salt or sugar solution to remove water and preserve them (e.g., making jam, pickles).</w:t>
      </w:r>
    </w:p>
    <w:p w:rsidR="006A536D" w:rsidRPr="006A536D" w:rsidRDefault="006A536D" w:rsidP="006A536D">
      <w:pPr>
        <w:rPr>
          <w:rFonts w:ascii="Gadugi" w:hAnsi="Gadugi"/>
          <w:b/>
          <w:bCs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TASK 2 – Physics Experiment: Focal Length of a Concave Mirror</w:t>
      </w:r>
    </w:p>
    <w:p w:rsidR="006A536D" w:rsidRPr="006A536D" w:rsidRDefault="006A536D" w:rsidP="006A536D">
      <w:pPr>
        <w:rPr>
          <w:rFonts w:ascii="Gadugi" w:hAnsi="Gadugi"/>
          <w:b/>
          <w:bCs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Materials/Tools/Apparatus:</w:t>
      </w:r>
    </w:p>
    <w:p w:rsidR="006A536D" w:rsidRPr="006A536D" w:rsidRDefault="006A536D" w:rsidP="006A536D">
      <w:pPr>
        <w:numPr>
          <w:ilvl w:val="0"/>
          <w:numId w:val="33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Concave mirror mounted on a stand</w:t>
      </w:r>
    </w:p>
    <w:p w:rsidR="006A536D" w:rsidRPr="006A536D" w:rsidRDefault="006A536D" w:rsidP="006A536D">
      <w:pPr>
        <w:numPr>
          <w:ilvl w:val="0"/>
          <w:numId w:val="33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Screen</w:t>
      </w:r>
    </w:p>
    <w:p w:rsidR="006A536D" w:rsidRPr="006A536D" w:rsidRDefault="006A536D" w:rsidP="006A536D">
      <w:pPr>
        <w:numPr>
          <w:ilvl w:val="0"/>
          <w:numId w:val="33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Meter rule</w:t>
      </w:r>
    </w:p>
    <w:p w:rsidR="006A536D" w:rsidRPr="006A536D" w:rsidRDefault="006A536D" w:rsidP="006A536D">
      <w:pPr>
        <w:numPr>
          <w:ilvl w:val="0"/>
          <w:numId w:val="33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Distant object (sun or lamp)</w:t>
      </w:r>
    </w:p>
    <w:p w:rsidR="006A536D" w:rsidRPr="006A536D" w:rsidRDefault="006A536D" w:rsidP="006A536D">
      <w:pPr>
        <w:rPr>
          <w:rFonts w:ascii="Gadugi" w:hAnsi="Gadugi"/>
          <w:b/>
          <w:bCs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Procedure:</w:t>
      </w:r>
    </w:p>
    <w:p w:rsidR="006A536D" w:rsidRPr="006A536D" w:rsidRDefault="006A536D" w:rsidP="006A536D">
      <w:pPr>
        <w:numPr>
          <w:ilvl w:val="0"/>
          <w:numId w:val="34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Place the concave mirror facing a distant object.</w:t>
      </w:r>
    </w:p>
    <w:p w:rsidR="006A536D" w:rsidRPr="006A536D" w:rsidRDefault="006A536D" w:rsidP="006A536D">
      <w:pPr>
        <w:numPr>
          <w:ilvl w:val="0"/>
          <w:numId w:val="34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lastRenderedPageBreak/>
        <w:t>Place the screen behind the mirror and adjust it until a sharp image of the object is formed.</w:t>
      </w:r>
    </w:p>
    <w:p w:rsidR="006A536D" w:rsidRPr="006A536D" w:rsidRDefault="006A536D" w:rsidP="006A536D">
      <w:pPr>
        <w:numPr>
          <w:ilvl w:val="0"/>
          <w:numId w:val="34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Measure the distance between the mirror and the screen. This is the focal length of the mirror.</w:t>
      </w:r>
    </w:p>
    <w:p w:rsidR="006A536D" w:rsidRPr="006A536D" w:rsidRDefault="006A536D" w:rsidP="006A536D">
      <w:pPr>
        <w:rPr>
          <w:rFonts w:ascii="Gadugi" w:hAnsi="Gadugi"/>
          <w:b/>
          <w:bCs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Answers to Questions: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a. What does the distance measured represent? (1 mark)</w:t>
      </w:r>
    </w:p>
    <w:p w:rsidR="006A536D" w:rsidRPr="006A536D" w:rsidRDefault="006A536D" w:rsidP="006A536D">
      <w:pPr>
        <w:numPr>
          <w:ilvl w:val="0"/>
          <w:numId w:val="35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The focal length of the concave mirror.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b. If the distance measured is 12 cm, state the focal length of the mirror. (1 mark)</w:t>
      </w:r>
    </w:p>
    <w:p w:rsidR="006A536D" w:rsidRPr="006A536D" w:rsidRDefault="006A536D" w:rsidP="006A536D">
      <w:pPr>
        <w:numPr>
          <w:ilvl w:val="0"/>
          <w:numId w:val="36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Focal length = 12 cm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c. Characteristics of the image formed (2 marks)</w:t>
      </w:r>
    </w:p>
    <w:p w:rsidR="006A536D" w:rsidRPr="006A536D" w:rsidRDefault="006A536D" w:rsidP="006A536D">
      <w:pPr>
        <w:numPr>
          <w:ilvl w:val="0"/>
          <w:numId w:val="37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Real</w:t>
      </w:r>
    </w:p>
    <w:p w:rsidR="006A536D" w:rsidRPr="006A536D" w:rsidRDefault="006A536D" w:rsidP="006A536D">
      <w:pPr>
        <w:numPr>
          <w:ilvl w:val="0"/>
          <w:numId w:val="37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Inverted</w:t>
      </w:r>
    </w:p>
    <w:p w:rsidR="006A536D" w:rsidRPr="006A536D" w:rsidRDefault="006A536D" w:rsidP="006A536D">
      <w:pPr>
        <w:numPr>
          <w:ilvl w:val="0"/>
          <w:numId w:val="37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Diminished or magnified depending on object distance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d. Daily life application of concave mirrors (2 marks)</w:t>
      </w:r>
    </w:p>
    <w:p w:rsidR="006A536D" w:rsidRPr="006A536D" w:rsidRDefault="006A536D" w:rsidP="006A536D">
      <w:pPr>
        <w:numPr>
          <w:ilvl w:val="0"/>
          <w:numId w:val="38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Shaving mirrors</w:t>
      </w:r>
    </w:p>
    <w:p w:rsidR="006A536D" w:rsidRPr="006A536D" w:rsidRDefault="006A536D" w:rsidP="006A536D">
      <w:pPr>
        <w:numPr>
          <w:ilvl w:val="0"/>
          <w:numId w:val="38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Headlights of vehicles</w:t>
      </w:r>
    </w:p>
    <w:p w:rsidR="006A536D" w:rsidRPr="006A536D" w:rsidRDefault="006A536D" w:rsidP="006A536D">
      <w:pPr>
        <w:numPr>
          <w:ilvl w:val="0"/>
          <w:numId w:val="38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Dental mirrors</w:t>
      </w:r>
    </w:p>
    <w:p w:rsidR="006A536D" w:rsidRPr="006A536D" w:rsidRDefault="006A536D" w:rsidP="006A536D">
      <w:pPr>
        <w:numPr>
          <w:ilvl w:val="0"/>
          <w:numId w:val="38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Solar concentrators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e. Calculate the image distance using the mirror formula (3 marks)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Mirror formula: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1f=1u+1v\</w:t>
      </w:r>
      <w:proofErr w:type="spellStart"/>
      <w:proofErr w:type="gramStart"/>
      <w:r w:rsidRPr="006A536D">
        <w:rPr>
          <w:rFonts w:ascii="Gadugi" w:hAnsi="Gadugi"/>
          <w:sz w:val="24"/>
          <w:szCs w:val="24"/>
        </w:rPr>
        <w:t>frac</w:t>
      </w:r>
      <w:proofErr w:type="spellEnd"/>
      <w:r w:rsidRPr="006A536D">
        <w:rPr>
          <w:rFonts w:ascii="Gadugi" w:hAnsi="Gadugi"/>
          <w:sz w:val="24"/>
          <w:szCs w:val="24"/>
        </w:rPr>
        <w:t>{</w:t>
      </w:r>
      <w:proofErr w:type="gramEnd"/>
      <w:r w:rsidRPr="006A536D">
        <w:rPr>
          <w:rFonts w:ascii="Gadugi" w:hAnsi="Gadugi"/>
          <w:sz w:val="24"/>
          <w:szCs w:val="24"/>
        </w:rPr>
        <w:t>1}{f} = \</w:t>
      </w:r>
      <w:proofErr w:type="spellStart"/>
      <w:r w:rsidRPr="006A536D">
        <w:rPr>
          <w:rFonts w:ascii="Gadugi" w:hAnsi="Gadugi"/>
          <w:sz w:val="24"/>
          <w:szCs w:val="24"/>
        </w:rPr>
        <w:t>frac</w:t>
      </w:r>
      <w:proofErr w:type="spellEnd"/>
      <w:r w:rsidRPr="006A536D">
        <w:rPr>
          <w:rFonts w:ascii="Gadugi" w:hAnsi="Gadugi"/>
          <w:sz w:val="24"/>
          <w:szCs w:val="24"/>
        </w:rPr>
        <w:t>{1}{u} + \</w:t>
      </w:r>
      <w:proofErr w:type="spellStart"/>
      <w:r w:rsidRPr="006A536D">
        <w:rPr>
          <w:rFonts w:ascii="Gadugi" w:hAnsi="Gadugi"/>
          <w:sz w:val="24"/>
          <w:szCs w:val="24"/>
        </w:rPr>
        <w:t>frac</w:t>
      </w:r>
      <w:proofErr w:type="spellEnd"/>
      <w:r w:rsidRPr="006A536D">
        <w:rPr>
          <w:rFonts w:ascii="Gadugi" w:hAnsi="Gadugi"/>
          <w:sz w:val="24"/>
          <w:szCs w:val="24"/>
        </w:rPr>
        <w:t>{1}{v}f1</w:t>
      </w:r>
      <w:r w:rsidRPr="006A536D">
        <w:rPr>
          <w:rFonts w:ascii="Arial" w:hAnsi="Arial" w:cs="Arial"/>
          <w:sz w:val="24"/>
          <w:szCs w:val="24"/>
        </w:rPr>
        <w:t>​</w:t>
      </w:r>
      <w:r w:rsidRPr="006A536D">
        <w:rPr>
          <w:rFonts w:ascii="Gadugi" w:hAnsi="Gadugi"/>
          <w:sz w:val="24"/>
          <w:szCs w:val="24"/>
        </w:rPr>
        <w:t>=u1</w:t>
      </w:r>
      <w:r w:rsidRPr="006A536D">
        <w:rPr>
          <w:rFonts w:ascii="Arial" w:hAnsi="Arial" w:cs="Arial"/>
          <w:sz w:val="24"/>
          <w:szCs w:val="24"/>
        </w:rPr>
        <w:t>​</w:t>
      </w:r>
      <w:r w:rsidRPr="006A536D">
        <w:rPr>
          <w:rFonts w:ascii="Gadugi" w:hAnsi="Gadugi"/>
          <w:sz w:val="24"/>
          <w:szCs w:val="24"/>
        </w:rPr>
        <w:t>+v1</w:t>
      </w:r>
      <w:r w:rsidRPr="006A536D">
        <w:rPr>
          <w:rFonts w:ascii="Arial" w:hAnsi="Arial" w:cs="Arial"/>
          <w:sz w:val="24"/>
          <w:szCs w:val="24"/>
        </w:rPr>
        <w:t>​</w:t>
      </w:r>
      <w:r w:rsidRPr="006A536D">
        <w:rPr>
          <w:rFonts w:ascii="Gadugi" w:hAnsi="Gadugi"/>
          <w:sz w:val="24"/>
          <w:szCs w:val="24"/>
        </w:rPr>
        <w:t xml:space="preserve"> 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Given:</w:t>
      </w:r>
    </w:p>
    <w:p w:rsidR="006A536D" w:rsidRPr="006A536D" w:rsidRDefault="006A536D" w:rsidP="006A536D">
      <w:pPr>
        <w:numPr>
          <w:ilvl w:val="0"/>
          <w:numId w:val="39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f = 12 cm</w:t>
      </w:r>
    </w:p>
    <w:p w:rsidR="006A536D" w:rsidRPr="006A536D" w:rsidRDefault="006A536D" w:rsidP="006A536D">
      <w:pPr>
        <w:numPr>
          <w:ilvl w:val="0"/>
          <w:numId w:val="39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u = 24 cm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Step 1: Substitute values</w:t>
      </w:r>
    </w:p>
    <w:p w:rsidR="006A536D" w:rsidRDefault="006A536D" w:rsidP="006A536D">
      <w:pPr>
        <w:rPr>
          <w:rFonts w:ascii="Gadugi" w:hAnsi="Gadugi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B5A24F8" wp14:editId="7A8FA459">
            <wp:extent cx="4486275" cy="36766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b/>
          <w:bCs/>
          <w:sz w:val="24"/>
          <w:szCs w:val="24"/>
        </w:rPr>
        <w:t>f. Precaution (1 mark)</w:t>
      </w:r>
    </w:p>
    <w:p w:rsidR="006A536D" w:rsidRPr="006A536D" w:rsidRDefault="006A536D" w:rsidP="006A536D">
      <w:pPr>
        <w:numPr>
          <w:ilvl w:val="0"/>
          <w:numId w:val="40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Handle the mirror carefully to avoid scratches.</w:t>
      </w:r>
    </w:p>
    <w:p w:rsidR="006A536D" w:rsidRPr="006A536D" w:rsidRDefault="006A536D" w:rsidP="006A536D">
      <w:pPr>
        <w:numPr>
          <w:ilvl w:val="0"/>
          <w:numId w:val="40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Ensure the screen is adjusted slowly to get a sharp image.</w:t>
      </w:r>
    </w:p>
    <w:p w:rsidR="006A536D" w:rsidRPr="006A536D" w:rsidRDefault="006A536D" w:rsidP="006A536D">
      <w:pPr>
        <w:rPr>
          <w:rFonts w:ascii="Gadugi" w:hAnsi="Gadugi"/>
          <w:b/>
          <w:bCs/>
          <w:sz w:val="24"/>
          <w:szCs w:val="24"/>
        </w:rPr>
      </w:pPr>
      <w:bookmarkStart w:id="0" w:name="_GoBack"/>
      <w:bookmarkEnd w:id="0"/>
      <w:r w:rsidRPr="006A536D">
        <w:rPr>
          <w:rFonts w:ascii="Gadugi" w:hAnsi="Gadugi"/>
          <w:b/>
          <w:bCs/>
          <w:sz w:val="24"/>
          <w:szCs w:val="24"/>
        </w:rPr>
        <w:t>Confidential Notes for Teachers:</w:t>
      </w:r>
    </w:p>
    <w:p w:rsidR="006A536D" w:rsidRPr="006A536D" w:rsidRDefault="006A536D" w:rsidP="006A536D">
      <w:pPr>
        <w:numPr>
          <w:ilvl w:val="0"/>
          <w:numId w:val="41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Ensure all students measure carefully; improper handling of potatoes or mirrors can affect results.</w:t>
      </w:r>
    </w:p>
    <w:p w:rsidR="006A536D" w:rsidRPr="006A536D" w:rsidRDefault="006A536D" w:rsidP="006A536D">
      <w:pPr>
        <w:numPr>
          <w:ilvl w:val="0"/>
          <w:numId w:val="41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Emphasize correct units in measurements.</w:t>
      </w:r>
    </w:p>
    <w:p w:rsidR="006A536D" w:rsidRPr="006A536D" w:rsidRDefault="006A536D" w:rsidP="006A536D">
      <w:pPr>
        <w:numPr>
          <w:ilvl w:val="0"/>
          <w:numId w:val="41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Mark answers based on scientific explanation, not just observation.</w:t>
      </w:r>
    </w:p>
    <w:p w:rsidR="006A536D" w:rsidRPr="006A536D" w:rsidRDefault="006A536D" w:rsidP="006A536D">
      <w:pPr>
        <w:numPr>
          <w:ilvl w:val="0"/>
          <w:numId w:val="41"/>
        </w:numPr>
        <w:rPr>
          <w:rFonts w:ascii="Gadugi" w:hAnsi="Gadugi"/>
          <w:sz w:val="24"/>
          <w:szCs w:val="24"/>
        </w:rPr>
      </w:pPr>
      <w:r w:rsidRPr="006A536D">
        <w:rPr>
          <w:rFonts w:ascii="Gadugi" w:hAnsi="Gadugi"/>
          <w:sz w:val="24"/>
          <w:szCs w:val="24"/>
        </w:rPr>
        <w:t>For Task 2e, check that students show all steps in calculation for full marks.</w:t>
      </w:r>
    </w:p>
    <w:p w:rsidR="006A536D" w:rsidRPr="006A536D" w:rsidRDefault="006A536D" w:rsidP="006A536D">
      <w:pPr>
        <w:rPr>
          <w:rFonts w:ascii="Gadugi" w:hAnsi="Gadugi"/>
          <w:sz w:val="24"/>
          <w:szCs w:val="24"/>
        </w:rPr>
      </w:pPr>
    </w:p>
    <w:sectPr w:rsidR="006A536D" w:rsidRPr="006A536D" w:rsidSect="00391E1B">
      <w:footerReference w:type="default" r:id="rId10"/>
      <w:pgSz w:w="12240" w:h="15840"/>
      <w:pgMar w:top="284" w:right="191" w:bottom="426" w:left="284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5EF8" w:rsidRDefault="00285EF8" w:rsidP="00391E1B">
      <w:pPr>
        <w:spacing w:after="0" w:line="240" w:lineRule="auto"/>
      </w:pPr>
      <w:r>
        <w:separator/>
      </w:r>
    </w:p>
  </w:endnote>
  <w:endnote w:type="continuationSeparator" w:id="0">
    <w:p w:rsidR="00285EF8" w:rsidRDefault="00285EF8" w:rsidP="00391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1E1B" w:rsidRDefault="00946584" w:rsidP="00391E1B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>Integrated Science pp2 En</w:t>
    </w:r>
    <w:r w:rsidR="00391E1B">
      <w:rPr>
        <w:rFonts w:ascii="Matura MT Script Capitals" w:hAnsi="Matura MT Script Capitals"/>
      </w:rPr>
      <w:t>d</w:t>
    </w:r>
    <w:r>
      <w:rPr>
        <w:rFonts w:ascii="Matura MT Script Capitals" w:hAnsi="Matura MT Script Capitals"/>
      </w:rPr>
      <w:t xml:space="preserve"> </w:t>
    </w:r>
    <w:r w:rsidR="00391E1B">
      <w:rPr>
        <w:rFonts w:ascii="Matura MT Script Capitals" w:hAnsi="Matura MT Script Capitals"/>
      </w:rPr>
      <w:t xml:space="preserve">term Examination     </w:t>
    </w:r>
    <w:r w:rsidR="00391E1B">
      <w:rPr>
        <w:rFonts w:ascii="Segoe Script" w:hAnsi="Segoe Script"/>
        <w:b/>
      </w:rPr>
      <w:t xml:space="preserve">KJSEA PREDICTION SERIES </w:t>
    </w:r>
    <w:r w:rsidR="00391E1B">
      <w:rPr>
        <w:rFonts w:ascii="Matura MT Script Capitals" w:hAnsi="Matura MT Script Capitals"/>
      </w:rPr>
      <w:t xml:space="preserve">                Term 3 202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5EF8" w:rsidRDefault="00285EF8" w:rsidP="00391E1B">
      <w:pPr>
        <w:spacing w:after="0" w:line="240" w:lineRule="auto"/>
      </w:pPr>
      <w:r>
        <w:separator/>
      </w:r>
    </w:p>
  </w:footnote>
  <w:footnote w:type="continuationSeparator" w:id="0">
    <w:p w:rsidR="00285EF8" w:rsidRDefault="00285EF8" w:rsidP="00391E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66334872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>
    <w:nsid w:val="02CB66BE"/>
    <w:multiLevelType w:val="multilevel"/>
    <w:tmpl w:val="891A3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7015E47"/>
    <w:multiLevelType w:val="multilevel"/>
    <w:tmpl w:val="34841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7347650"/>
    <w:multiLevelType w:val="multilevel"/>
    <w:tmpl w:val="612E9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7CA7D65"/>
    <w:multiLevelType w:val="multilevel"/>
    <w:tmpl w:val="B1E2D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DB474A4"/>
    <w:multiLevelType w:val="multilevel"/>
    <w:tmpl w:val="27E4A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E034CA1"/>
    <w:multiLevelType w:val="multilevel"/>
    <w:tmpl w:val="EB860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0000DF9"/>
    <w:multiLevelType w:val="multilevel"/>
    <w:tmpl w:val="71EAA8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C52238E"/>
    <w:multiLevelType w:val="multilevel"/>
    <w:tmpl w:val="7D1C41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C841D16"/>
    <w:multiLevelType w:val="multilevel"/>
    <w:tmpl w:val="FC7831A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EC804F9"/>
    <w:multiLevelType w:val="multilevel"/>
    <w:tmpl w:val="F2A41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1F3F6BD3"/>
    <w:multiLevelType w:val="multilevel"/>
    <w:tmpl w:val="9D7C2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0C43CBD"/>
    <w:multiLevelType w:val="multilevel"/>
    <w:tmpl w:val="BD5CFD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234589C"/>
    <w:multiLevelType w:val="multilevel"/>
    <w:tmpl w:val="430EC4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30120C0"/>
    <w:multiLevelType w:val="multilevel"/>
    <w:tmpl w:val="27660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54C0E07"/>
    <w:multiLevelType w:val="multilevel"/>
    <w:tmpl w:val="B9C2C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7605979"/>
    <w:multiLevelType w:val="multilevel"/>
    <w:tmpl w:val="9A08AAA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01558B3"/>
    <w:multiLevelType w:val="multilevel"/>
    <w:tmpl w:val="0360E3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0557A39"/>
    <w:multiLevelType w:val="multilevel"/>
    <w:tmpl w:val="74F42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0991A61"/>
    <w:multiLevelType w:val="multilevel"/>
    <w:tmpl w:val="891A1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30A140EA"/>
    <w:multiLevelType w:val="multilevel"/>
    <w:tmpl w:val="2B26B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5843B91"/>
    <w:multiLevelType w:val="multilevel"/>
    <w:tmpl w:val="ED740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36BA292E"/>
    <w:multiLevelType w:val="multilevel"/>
    <w:tmpl w:val="2E98D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390243A1"/>
    <w:multiLevelType w:val="multilevel"/>
    <w:tmpl w:val="89261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A2F6610"/>
    <w:multiLevelType w:val="multilevel"/>
    <w:tmpl w:val="819E2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3D3D2006"/>
    <w:multiLevelType w:val="multilevel"/>
    <w:tmpl w:val="7EE80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3DC036BE"/>
    <w:multiLevelType w:val="multilevel"/>
    <w:tmpl w:val="CB8666B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3DD66FFD"/>
    <w:multiLevelType w:val="multilevel"/>
    <w:tmpl w:val="103AF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3E2F5EE2"/>
    <w:multiLevelType w:val="multilevel"/>
    <w:tmpl w:val="83586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0663F03"/>
    <w:multiLevelType w:val="multilevel"/>
    <w:tmpl w:val="4D900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45E22537"/>
    <w:multiLevelType w:val="multilevel"/>
    <w:tmpl w:val="E82A2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47C50E71"/>
    <w:multiLevelType w:val="multilevel"/>
    <w:tmpl w:val="8788E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4A154C4A"/>
    <w:multiLevelType w:val="multilevel"/>
    <w:tmpl w:val="EFAEA66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4CF9345E"/>
    <w:multiLevelType w:val="multilevel"/>
    <w:tmpl w:val="745ED9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4D6C65FC"/>
    <w:multiLevelType w:val="multilevel"/>
    <w:tmpl w:val="6106C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4DF87180"/>
    <w:multiLevelType w:val="multilevel"/>
    <w:tmpl w:val="2760DD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55C236FA"/>
    <w:multiLevelType w:val="multilevel"/>
    <w:tmpl w:val="B0228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68002230"/>
    <w:multiLevelType w:val="multilevel"/>
    <w:tmpl w:val="7A6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6EF62D09"/>
    <w:multiLevelType w:val="multilevel"/>
    <w:tmpl w:val="F0F48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A3C2D39"/>
    <w:multiLevelType w:val="multilevel"/>
    <w:tmpl w:val="57142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7EC76388"/>
    <w:multiLevelType w:val="multilevel"/>
    <w:tmpl w:val="69F681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5"/>
  </w:num>
  <w:num w:numId="3">
    <w:abstractNumId w:val="4"/>
  </w:num>
  <w:num w:numId="4">
    <w:abstractNumId w:val="33"/>
  </w:num>
  <w:num w:numId="5">
    <w:abstractNumId w:val="34"/>
  </w:num>
  <w:num w:numId="6">
    <w:abstractNumId w:val="24"/>
  </w:num>
  <w:num w:numId="7">
    <w:abstractNumId w:val="20"/>
  </w:num>
  <w:num w:numId="8">
    <w:abstractNumId w:val="5"/>
  </w:num>
  <w:num w:numId="9">
    <w:abstractNumId w:val="13"/>
  </w:num>
  <w:num w:numId="10">
    <w:abstractNumId w:val="21"/>
  </w:num>
  <w:num w:numId="11">
    <w:abstractNumId w:val="28"/>
  </w:num>
  <w:num w:numId="1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16"/>
  </w:num>
  <w:num w:numId="14">
    <w:abstractNumId w:val="9"/>
  </w:num>
  <w:num w:numId="15">
    <w:abstractNumId w:val="26"/>
  </w:num>
  <w:num w:numId="16">
    <w:abstractNumId w:val="31"/>
  </w:num>
  <w:num w:numId="17">
    <w:abstractNumId w:val="8"/>
  </w:num>
  <w:num w:numId="18">
    <w:abstractNumId w:val="30"/>
  </w:num>
  <w:num w:numId="19">
    <w:abstractNumId w:val="35"/>
  </w:num>
  <w:num w:numId="20">
    <w:abstractNumId w:val="11"/>
  </w:num>
  <w:num w:numId="21">
    <w:abstractNumId w:val="29"/>
  </w:num>
  <w:num w:numId="22">
    <w:abstractNumId w:val="7"/>
  </w:num>
  <w:num w:numId="23">
    <w:abstractNumId w:val="32"/>
  </w:num>
  <w:num w:numId="24">
    <w:abstractNumId w:val="39"/>
  </w:num>
  <w:num w:numId="25">
    <w:abstractNumId w:val="23"/>
  </w:num>
  <w:num w:numId="26">
    <w:abstractNumId w:val="27"/>
  </w:num>
  <w:num w:numId="27">
    <w:abstractNumId w:val="19"/>
  </w:num>
  <w:num w:numId="28">
    <w:abstractNumId w:val="2"/>
  </w:num>
  <w:num w:numId="29">
    <w:abstractNumId w:val="6"/>
  </w:num>
  <w:num w:numId="30">
    <w:abstractNumId w:val="38"/>
  </w:num>
  <w:num w:numId="31">
    <w:abstractNumId w:val="3"/>
  </w:num>
  <w:num w:numId="32">
    <w:abstractNumId w:val="1"/>
  </w:num>
  <w:num w:numId="33">
    <w:abstractNumId w:val="25"/>
  </w:num>
  <w:num w:numId="34">
    <w:abstractNumId w:val="40"/>
  </w:num>
  <w:num w:numId="35">
    <w:abstractNumId w:val="18"/>
  </w:num>
  <w:num w:numId="36">
    <w:abstractNumId w:val="36"/>
  </w:num>
  <w:num w:numId="37">
    <w:abstractNumId w:val="12"/>
  </w:num>
  <w:num w:numId="38">
    <w:abstractNumId w:val="37"/>
  </w:num>
  <w:num w:numId="39">
    <w:abstractNumId w:val="14"/>
  </w:num>
  <w:num w:numId="40">
    <w:abstractNumId w:val="10"/>
  </w:num>
  <w:num w:numId="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82ECC"/>
    <w:rsid w:val="00285EF8"/>
    <w:rsid w:val="00375FF4"/>
    <w:rsid w:val="00391E1B"/>
    <w:rsid w:val="00582ECC"/>
    <w:rsid w:val="005A5702"/>
    <w:rsid w:val="006A536D"/>
    <w:rsid w:val="007B69F1"/>
    <w:rsid w:val="008032E5"/>
    <w:rsid w:val="008E3A21"/>
    <w:rsid w:val="00946584"/>
    <w:rsid w:val="009F7D7C"/>
    <w:rsid w:val="00D42D61"/>
    <w:rsid w:val="00F43B2A"/>
    <w:rsid w:val="00F75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82EC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82EC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53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582EC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582ECC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2EC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82EC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582ECC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82ECC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582EC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82E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D42D6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42D61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D42D61"/>
  </w:style>
  <w:style w:type="paragraph" w:styleId="BodyText">
    <w:name w:val="Body Text"/>
    <w:basedOn w:val="Normal"/>
    <w:link w:val="BodyTextChar"/>
    <w:uiPriority w:val="99"/>
    <w:semiHidden/>
    <w:unhideWhenUsed/>
    <w:rsid w:val="00D42D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42D61"/>
  </w:style>
  <w:style w:type="paragraph" w:styleId="BalloonText">
    <w:name w:val="Balloon Text"/>
    <w:basedOn w:val="Normal"/>
    <w:link w:val="BalloonTextChar"/>
    <w:uiPriority w:val="99"/>
    <w:semiHidden/>
    <w:unhideWhenUsed/>
    <w:rsid w:val="00D42D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D6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9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E1B"/>
  </w:style>
  <w:style w:type="paragraph" w:styleId="Footer">
    <w:name w:val="footer"/>
    <w:basedOn w:val="Normal"/>
    <w:link w:val="FooterChar"/>
    <w:uiPriority w:val="99"/>
    <w:unhideWhenUsed/>
    <w:rsid w:val="0039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E1B"/>
  </w:style>
  <w:style w:type="character" w:customStyle="1" w:styleId="Heading3Char">
    <w:name w:val="Heading 3 Char"/>
    <w:basedOn w:val="DefaultParagraphFont"/>
    <w:link w:val="Heading3"/>
    <w:uiPriority w:val="9"/>
    <w:semiHidden/>
    <w:rsid w:val="006A536D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82EC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82EC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53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582EC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582ECC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2EC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82EC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582ECC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82ECC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582EC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82E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D42D6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42D61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D42D61"/>
  </w:style>
  <w:style w:type="paragraph" w:styleId="BodyText">
    <w:name w:val="Body Text"/>
    <w:basedOn w:val="Normal"/>
    <w:link w:val="BodyTextChar"/>
    <w:uiPriority w:val="99"/>
    <w:semiHidden/>
    <w:unhideWhenUsed/>
    <w:rsid w:val="00D42D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42D61"/>
  </w:style>
  <w:style w:type="paragraph" w:styleId="BalloonText">
    <w:name w:val="Balloon Text"/>
    <w:basedOn w:val="Normal"/>
    <w:link w:val="BalloonTextChar"/>
    <w:uiPriority w:val="99"/>
    <w:semiHidden/>
    <w:unhideWhenUsed/>
    <w:rsid w:val="00D42D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D6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9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E1B"/>
  </w:style>
  <w:style w:type="paragraph" w:styleId="Footer">
    <w:name w:val="footer"/>
    <w:basedOn w:val="Normal"/>
    <w:link w:val="FooterChar"/>
    <w:uiPriority w:val="99"/>
    <w:unhideWhenUsed/>
    <w:rsid w:val="0039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E1B"/>
  </w:style>
  <w:style w:type="character" w:customStyle="1" w:styleId="Heading3Char">
    <w:name w:val="Heading 3 Char"/>
    <w:basedOn w:val="DefaultParagraphFont"/>
    <w:link w:val="Heading3"/>
    <w:uiPriority w:val="9"/>
    <w:semiHidden/>
    <w:rsid w:val="006A536D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2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720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04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793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8801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5435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74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36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74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69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1412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0496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07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57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07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327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968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1196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0961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9175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13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0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3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4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568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454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6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523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03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36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843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80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226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8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87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4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9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385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97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89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665</Words>
  <Characters>949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1</cp:revision>
  <dcterms:created xsi:type="dcterms:W3CDTF">2025-09-05T10:46:00Z</dcterms:created>
  <dcterms:modified xsi:type="dcterms:W3CDTF">2025-09-06T14:43:00Z</dcterms:modified>
</cp:coreProperties>
</file>